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6D9C2" w14:textId="3ADF438B" w:rsidR="007566D1" w:rsidRDefault="00A93B70">
      <w:pPr>
        <w:spacing w:line="644" w:lineRule="exact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48"/>
          <w:szCs w:val="48"/>
        </w:rPr>
        <w:t>Michail Markou</w:t>
      </w:r>
    </w:p>
    <w:p w14:paraId="47B6D9C3" w14:textId="5455AEAF" w:rsidR="007566D1" w:rsidRDefault="007566D1">
      <w:pPr>
        <w:spacing w:line="20" w:lineRule="exact"/>
        <w:rPr>
          <w:sz w:val="24"/>
          <w:szCs w:val="24"/>
        </w:rPr>
      </w:pPr>
    </w:p>
    <w:p w14:paraId="47B6D9C4" w14:textId="0BD876F5" w:rsidR="007566D1" w:rsidRDefault="007566D1">
      <w:pPr>
        <w:spacing w:line="234" w:lineRule="exact"/>
        <w:rPr>
          <w:sz w:val="24"/>
          <w:szCs w:val="24"/>
        </w:rPr>
      </w:pPr>
      <w:bookmarkStart w:id="0" w:name="page1"/>
      <w:bookmarkEnd w:id="0"/>
    </w:p>
    <w:p w14:paraId="70FA3B47" w14:textId="72B0FE05" w:rsidR="000A2076" w:rsidRDefault="000A2076" w:rsidP="000E4EE5">
      <w:pPr>
        <w:spacing w:line="213" w:lineRule="exact"/>
        <w:rPr>
          <w:sz w:val="20"/>
          <w:szCs w:val="20"/>
        </w:rPr>
      </w:pPr>
    </w:p>
    <w:p w14:paraId="2DCF1406" w14:textId="77777777" w:rsidR="009F5BE7" w:rsidRDefault="009F5BE7" w:rsidP="009F5BE7">
      <w:pPr>
        <w:tabs>
          <w:tab w:val="center" w:pos="1757"/>
          <w:tab w:val="center" w:pos="5261"/>
          <w:tab w:val="center" w:pos="6116"/>
        </w:tabs>
        <w:spacing w:after="38" w:line="259" w:lineRule="auto"/>
        <w:rPr>
          <w:rFonts w:ascii="Arial Unicode MS" w:eastAsia="Arial Unicode MS" w:hAnsi="Arial Unicode MS" w:cs="Arial Unicode MS"/>
          <w:color w:val="000000"/>
          <w:sz w:val="20"/>
        </w:rPr>
        <w:sectPr w:rsidR="009F5BE7">
          <w:footerReference w:type="default" r:id="rId8"/>
          <w:pgSz w:w="12240" w:h="15840"/>
          <w:pgMar w:top="1007" w:right="1440" w:bottom="0" w:left="960" w:header="0" w:footer="0" w:gutter="0"/>
          <w:cols w:space="720" w:equalWidth="0">
            <w:col w:w="9840"/>
          </w:cols>
        </w:sectPr>
      </w:pPr>
    </w:p>
    <w:p w14:paraId="68934429" w14:textId="2D60E2DD" w:rsidR="00E720FE" w:rsidRDefault="009F5BE7" w:rsidP="00BB58F6">
      <w:pPr>
        <w:tabs>
          <w:tab w:val="center" w:pos="1757"/>
          <w:tab w:val="center" w:pos="5261"/>
          <w:tab w:val="center" w:pos="6116"/>
        </w:tabs>
        <w:spacing w:line="259" w:lineRule="auto"/>
        <w:rPr>
          <w:rFonts w:ascii="Arial Unicode MS" w:eastAsia="Arial Unicode MS" w:hAnsi="Arial Unicode MS" w:cs="Arial Unicode MS"/>
          <w:color w:val="000000"/>
          <w:sz w:val="20"/>
        </w:rPr>
      </w:pPr>
      <w:r w:rsidRPr="005B3E0E">
        <w:rPr>
          <w:rFonts w:ascii="Arial Unicode MS" w:eastAsia="Arial Unicode MS" w:hAnsi="Arial Unicode MS" w:cs="Arial Unicode MS"/>
          <w:noProof/>
          <w:color w:val="000000"/>
          <w:sz w:val="20"/>
        </w:rPr>
        <w:drawing>
          <wp:inline distT="0" distB="0" distL="0" distR="0" wp14:anchorId="56B0BE14" wp14:editId="119D3D07">
            <wp:extent cx="266700" cy="266700"/>
            <wp:effectExtent l="0" t="0" r="0" b="0"/>
            <wp:docPr id="86" name="Graphic 86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Graphic 63" descr="Envelope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1762">
        <w:rPr>
          <w:rFonts w:ascii="Arial Unicode MS" w:eastAsia="Arial Unicode MS" w:hAnsi="Arial Unicode MS" w:cs="Arial Unicode MS"/>
          <w:color w:val="000000"/>
          <w:sz w:val="20"/>
        </w:rPr>
        <w:t xml:space="preserve">  </w:t>
      </w:r>
      <w:r w:rsidRPr="004C2DB8">
        <w:rPr>
          <w:rFonts w:ascii="Arial Unicode MS" w:eastAsia="Arial Unicode MS" w:hAnsi="Arial Unicode MS" w:cs="Arial Unicode MS"/>
          <w:color w:val="000000"/>
          <w:sz w:val="20"/>
        </w:rPr>
        <w:t>backtrackpower@gmail.com</w:t>
      </w:r>
      <w:r w:rsidR="00E720FE">
        <w:rPr>
          <w:rFonts w:ascii="Arial Unicode MS" w:eastAsia="Arial Unicode MS" w:hAnsi="Arial Unicode MS" w:cs="Arial Unicode MS"/>
          <w:color w:val="000000"/>
          <w:sz w:val="20"/>
        </w:rPr>
        <w:t xml:space="preserve"> | @hotmail.com</w:t>
      </w:r>
    </w:p>
    <w:p w14:paraId="11784046" w14:textId="78EC0588" w:rsidR="009F5BE7" w:rsidRPr="009F5BE7" w:rsidRDefault="00E67111" w:rsidP="008E5DE2">
      <w:pPr>
        <w:spacing w:before="120" w:after="191" w:line="259" w:lineRule="auto"/>
        <w:rPr>
          <w:rFonts w:ascii="Arial Unicode MS" w:eastAsia="Arial Unicode MS" w:hAnsi="Arial Unicode MS" w:cs="Arial Unicode MS"/>
          <w:color w:val="0073B1"/>
          <w:sz w:val="20"/>
        </w:rPr>
      </w:pPr>
      <w:r w:rsidRPr="009F5BE7">
        <w:rPr>
          <w:rFonts w:ascii="Arial Unicode MS" w:eastAsia="Arial Unicode MS" w:hAnsi="Arial Unicode MS" w:cs="Arial Unicode MS"/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36131B59" wp14:editId="26D11C73">
                <wp:simplePos x="0" y="0"/>
                <wp:positionH relativeFrom="margin">
                  <wp:posOffset>23495</wp:posOffset>
                </wp:positionH>
                <wp:positionV relativeFrom="margin">
                  <wp:posOffset>1088390</wp:posOffset>
                </wp:positionV>
                <wp:extent cx="192024" cy="192024"/>
                <wp:effectExtent l="0" t="0" r="0" b="0"/>
                <wp:wrapSquare wrapText="bothSides"/>
                <wp:docPr id="82" name="Group 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2024" cy="192024"/>
                          <a:chOff x="0" y="0"/>
                          <a:chExt cx="189871" cy="190500"/>
                        </a:xfrm>
                      </wpg:grpSpPr>
                      <wps:wsp>
                        <wps:cNvPr id="83" name="Shape 16"/>
                        <wps:cNvSpPr/>
                        <wps:spPr>
                          <a:xfrm>
                            <a:off x="0" y="0"/>
                            <a:ext cx="43962" cy="190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962" h="190500">
                                <a:moveTo>
                                  <a:pt x="14654" y="0"/>
                                </a:moveTo>
                                <a:lnTo>
                                  <a:pt x="43962" y="0"/>
                                </a:lnTo>
                                <a:lnTo>
                                  <a:pt x="43962" y="27842"/>
                                </a:lnTo>
                                <a:lnTo>
                                  <a:pt x="43962" y="27842"/>
                                </a:lnTo>
                                <a:cubicBezTo>
                                  <a:pt x="38186" y="27817"/>
                                  <a:pt x="32837" y="30883"/>
                                  <a:pt x="29942" y="35881"/>
                                </a:cubicBezTo>
                                <a:cubicBezTo>
                                  <a:pt x="27046" y="40879"/>
                                  <a:pt x="27046" y="47044"/>
                                  <a:pt x="29942" y="52042"/>
                                </a:cubicBezTo>
                                <a:cubicBezTo>
                                  <a:pt x="32837" y="57040"/>
                                  <a:pt x="38186" y="60107"/>
                                  <a:pt x="43962" y="60081"/>
                                </a:cubicBezTo>
                                <a:lnTo>
                                  <a:pt x="43962" y="60081"/>
                                </a:lnTo>
                                <a:lnTo>
                                  <a:pt x="43962" y="73269"/>
                                </a:lnTo>
                                <a:lnTo>
                                  <a:pt x="29308" y="73269"/>
                                </a:lnTo>
                                <a:lnTo>
                                  <a:pt x="29308" y="161192"/>
                                </a:lnTo>
                                <a:lnTo>
                                  <a:pt x="43962" y="161192"/>
                                </a:lnTo>
                                <a:lnTo>
                                  <a:pt x="43962" y="190500"/>
                                </a:lnTo>
                                <a:lnTo>
                                  <a:pt x="14654" y="190500"/>
                                </a:lnTo>
                                <a:cubicBezTo>
                                  <a:pt x="6561" y="190500"/>
                                  <a:pt x="0" y="183939"/>
                                  <a:pt x="0" y="175846"/>
                                </a:cubicBezTo>
                                <a:lnTo>
                                  <a:pt x="0" y="14654"/>
                                </a:lnTo>
                                <a:cubicBezTo>
                                  <a:pt x="0" y="6561"/>
                                  <a:pt x="6561" y="0"/>
                                  <a:pt x="1465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4" name="Shape 17"/>
                        <wps:cNvSpPr/>
                        <wps:spPr>
                          <a:xfrm>
                            <a:off x="42959" y="0"/>
                            <a:ext cx="73269" cy="190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69" h="190500">
                                <a:moveTo>
                                  <a:pt x="0" y="0"/>
                                </a:moveTo>
                                <a:lnTo>
                                  <a:pt x="73269" y="0"/>
                                </a:lnTo>
                                <a:lnTo>
                                  <a:pt x="73269" y="73586"/>
                                </a:lnTo>
                                <a:lnTo>
                                  <a:pt x="68702" y="74730"/>
                                </a:lnTo>
                                <a:cubicBezTo>
                                  <a:pt x="63933" y="77316"/>
                                  <a:pt x="59808" y="81088"/>
                                  <a:pt x="56784" y="85798"/>
                                </a:cubicBezTo>
                                <a:lnTo>
                                  <a:pt x="56417" y="85798"/>
                                </a:lnTo>
                                <a:lnTo>
                                  <a:pt x="56417" y="73269"/>
                                </a:lnTo>
                                <a:lnTo>
                                  <a:pt x="29308" y="73269"/>
                                </a:lnTo>
                                <a:lnTo>
                                  <a:pt x="29308" y="161192"/>
                                </a:lnTo>
                                <a:lnTo>
                                  <a:pt x="58615" y="161192"/>
                                </a:lnTo>
                                <a:lnTo>
                                  <a:pt x="58615" y="113348"/>
                                </a:lnTo>
                                <a:cubicBezTo>
                                  <a:pt x="57963" y="108641"/>
                                  <a:pt x="59364" y="103881"/>
                                  <a:pt x="62462" y="100278"/>
                                </a:cubicBezTo>
                                <a:lnTo>
                                  <a:pt x="73269" y="95235"/>
                                </a:lnTo>
                                <a:lnTo>
                                  <a:pt x="73269" y="190500"/>
                                </a:lnTo>
                                <a:lnTo>
                                  <a:pt x="0" y="190500"/>
                                </a:lnTo>
                                <a:lnTo>
                                  <a:pt x="0" y="161192"/>
                                </a:lnTo>
                                <a:lnTo>
                                  <a:pt x="14654" y="161192"/>
                                </a:lnTo>
                                <a:lnTo>
                                  <a:pt x="14654" y="73269"/>
                                </a:lnTo>
                                <a:lnTo>
                                  <a:pt x="0" y="73269"/>
                                </a:lnTo>
                                <a:lnTo>
                                  <a:pt x="0" y="60081"/>
                                </a:lnTo>
                                <a:lnTo>
                                  <a:pt x="11658" y="55514"/>
                                </a:lnTo>
                                <a:cubicBezTo>
                                  <a:pt x="14765" y="52476"/>
                                  <a:pt x="16507" y="48307"/>
                                  <a:pt x="16486" y="43961"/>
                                </a:cubicBezTo>
                                <a:cubicBezTo>
                                  <a:pt x="16507" y="39616"/>
                                  <a:pt x="14765" y="35447"/>
                                  <a:pt x="11658" y="32409"/>
                                </a:cubicBezTo>
                                <a:lnTo>
                                  <a:pt x="0" y="2784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5" name="Shape 18"/>
                        <wps:cNvSpPr/>
                        <wps:spPr>
                          <a:xfrm>
                            <a:off x="116602" y="0"/>
                            <a:ext cx="73269" cy="190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69" h="190500">
                                <a:moveTo>
                                  <a:pt x="0" y="0"/>
                                </a:moveTo>
                                <a:lnTo>
                                  <a:pt x="58615" y="0"/>
                                </a:lnTo>
                                <a:cubicBezTo>
                                  <a:pt x="66709" y="0"/>
                                  <a:pt x="73269" y="6561"/>
                                  <a:pt x="73269" y="14654"/>
                                </a:cubicBezTo>
                                <a:lnTo>
                                  <a:pt x="73269" y="175846"/>
                                </a:lnTo>
                                <a:cubicBezTo>
                                  <a:pt x="73269" y="183939"/>
                                  <a:pt x="66709" y="190500"/>
                                  <a:pt x="58615" y="190500"/>
                                </a:cubicBezTo>
                                <a:lnTo>
                                  <a:pt x="0" y="190500"/>
                                </a:lnTo>
                                <a:lnTo>
                                  <a:pt x="0" y="95235"/>
                                </a:lnTo>
                                <a:lnTo>
                                  <a:pt x="1539" y="94517"/>
                                </a:lnTo>
                                <a:cubicBezTo>
                                  <a:pt x="9598" y="94517"/>
                                  <a:pt x="14654" y="98840"/>
                                  <a:pt x="14654" y="112981"/>
                                </a:cubicBezTo>
                                <a:lnTo>
                                  <a:pt x="14654" y="161192"/>
                                </a:lnTo>
                                <a:lnTo>
                                  <a:pt x="43962" y="161192"/>
                                </a:lnTo>
                                <a:lnTo>
                                  <a:pt x="43962" y="106680"/>
                                </a:lnTo>
                                <a:cubicBezTo>
                                  <a:pt x="43962" y="79937"/>
                                  <a:pt x="27183" y="70778"/>
                                  <a:pt x="11210" y="70778"/>
                                </a:cubicBezTo>
                                <a:lnTo>
                                  <a:pt x="0" y="7358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4944B1" id="Group 82" o:spid="_x0000_s1026" style="position:absolute;margin-left:1.85pt;margin-top:85.7pt;width:15.1pt;height:15.1pt;z-index:251666432;mso-position-horizontal-relative:margin;mso-position-vertical-relative:margin;mso-width-relative:margin;mso-height-relative:margin" coordsize="189871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">
                <v:shape id="Shape 16" o:spid="_x0000_s1027" style="position:absolute;width:43962;height:190500;visibility:visible;mso-wrap-style:square;v-text-anchor:top" coordsize="43962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" path="m14654,l43962,r,27842l43962,27842v-5776,-25,-11125,3041,-14020,8039c27046,40879,27046,47044,29942,52042v2895,4998,8244,8065,14020,8039l43962,60081r,13188l29308,73269r,87923l43962,161192r,29308l14654,190500c6561,190500,,183939,,175846l,14654c,6561,6561,,14654,xe" fillcolor="black" stroked="f" strokeweight="0">
                  <v:stroke miterlimit="83231f" joinstyle="miter"/>
                  <v:path arrowok="t" textboxrect="0,0,43962,190500"/>
                </v:shape>
                <v:shape id="Shape 17" o:spid="_x0000_s1028" style="position:absolute;left:42959;width:73269;height:190500;visibility:visible;mso-wrap-style:square;v-text-anchor:top" coordsize="73269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" path="m,l73269,r,73586l68702,74730v-4769,2586,-8894,6358,-11918,11068l56417,85798r,-12529l29308,73269r,87923l58615,161192r,-47844c57963,108641,59364,103881,62462,100278l73269,95235r,95265l,190500,,161192r14654,l14654,73269,,73269,,60081,11658,55514v3107,-3038,4849,-7207,4828,-11553c16507,39616,14765,35447,11658,32409l,27842,,xe" fillcolor="black" stroked="f" strokeweight="0">
                  <v:stroke miterlimit="83231f" joinstyle="miter"/>
                  <v:path arrowok="t" textboxrect="0,0,73269,190500"/>
                </v:shape>
                <v:shape id="Shape 18" o:spid="_x0000_s1029" style="position:absolute;left:116602;width:73269;height:190500;visibility:visible;mso-wrap-style:square;v-text-anchor:top" coordsize="73269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" path="m,l58615,v8094,,14654,6561,14654,14654l73269,175846v,8093,-6560,14654,-14654,14654l,190500,,95235r1539,-718c9598,94517,14654,98840,14654,112981r,48211l43962,161192r,-54512c43962,79937,27183,70778,11210,70778l,73586,,xe" fillcolor="black" stroked="f" strokeweight="0">
                  <v:stroke miterlimit="83231f" joinstyle="miter"/>
                  <v:path arrowok="t" textboxrect="0,0,73269,190500"/>
                </v:shape>
                <w10:wrap type="square" anchorx="margin" anchory="margin"/>
              </v:group>
            </w:pict>
          </mc:Fallback>
        </mc:AlternateContent>
      </w:r>
      <w:hyperlink r:id="rId11">
        <w:r w:rsidR="009F5BE7" w:rsidRPr="004C2DB8">
          <w:rPr>
            <w:rFonts w:ascii="Arial Unicode MS" w:eastAsia="Arial Unicode MS" w:hAnsi="Arial Unicode MS" w:cs="Arial Unicode MS"/>
            <w:color w:val="0073B1"/>
            <w:sz w:val="20"/>
          </w:rPr>
          <w:t>LinkedIn</w:t>
        </w:r>
      </w:hyperlink>
    </w:p>
    <w:p w14:paraId="4D241983" w14:textId="2B9F1869" w:rsidR="009F5BE7" w:rsidRPr="004C2DB8" w:rsidRDefault="009F5BE7" w:rsidP="009F5BE7">
      <w:pPr>
        <w:spacing w:after="191" w:line="259" w:lineRule="auto"/>
        <w:rPr>
          <w:rFonts w:ascii="Arial Unicode MS" w:eastAsia="Arial Unicode MS" w:hAnsi="Arial Unicode MS" w:cs="Arial Unicode MS"/>
          <w:color w:val="0073B1"/>
          <w:sz w:val="20"/>
        </w:rPr>
      </w:pPr>
      <w:r w:rsidRPr="004C2DB8">
        <w:rPr>
          <w:rFonts w:ascii="Arial Unicode MS" w:eastAsia="Arial Unicode MS" w:hAnsi="Arial Unicode MS" w:cs="Arial Unicode MS"/>
          <w:noProof/>
          <w:color w:val="000000"/>
          <w:sz w:val="20"/>
        </w:rPr>
        <w:drawing>
          <wp:inline distT="0" distB="0" distL="0" distR="0" wp14:anchorId="194ABD03" wp14:editId="6341D017">
            <wp:extent cx="190500" cy="190500"/>
            <wp:effectExtent l="0" t="0" r="0" b="0"/>
            <wp:docPr id="87" name="Graphic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DB8">
        <w:rPr>
          <w:rFonts w:ascii="Arial Unicode MS" w:eastAsia="Arial Unicode MS" w:hAnsi="Arial Unicode MS" w:cs="Arial Unicode MS"/>
          <w:color w:val="000000"/>
          <w:sz w:val="20"/>
        </w:rPr>
        <w:t xml:space="preserve">  </w:t>
      </w:r>
      <w:hyperlink r:id="rId14" w:history="1">
        <w:r w:rsidRPr="004C2DB8">
          <w:rPr>
            <w:rFonts w:ascii="Arial Unicode MS" w:eastAsia="Arial Unicode MS" w:hAnsi="Arial Unicode MS" w:cs="Arial Unicode MS"/>
            <w:color w:val="0073B1"/>
            <w:sz w:val="20"/>
          </w:rPr>
          <w:t>Art Station</w:t>
        </w:r>
      </w:hyperlink>
    </w:p>
    <w:p w14:paraId="7AE59F21" w14:textId="77777777" w:rsidR="009F5BE7" w:rsidRPr="009F5BE7" w:rsidRDefault="009F5BE7" w:rsidP="0014155F">
      <w:pPr>
        <w:spacing w:after="120" w:line="259" w:lineRule="auto"/>
        <w:ind w:left="10" w:hanging="10"/>
        <w:rPr>
          <w:rFonts w:ascii="Arial Unicode MS" w:eastAsia="Arial Unicode MS" w:hAnsi="Arial Unicode MS" w:cs="Arial Unicode MS"/>
          <w:color w:val="0073B1"/>
          <w:sz w:val="20"/>
        </w:rPr>
      </w:pPr>
      <w:r w:rsidRPr="004C2DB8">
        <w:rPr>
          <w:rFonts w:ascii="Arial Unicode MS" w:eastAsia="Arial Unicode MS" w:hAnsi="Arial Unicode MS" w:cs="Arial Unicode MS"/>
          <w:noProof/>
          <w:color w:val="000000"/>
          <w:sz w:val="20"/>
        </w:rPr>
        <w:drawing>
          <wp:inline distT="0" distB="0" distL="0" distR="0" wp14:anchorId="6ED8DE71" wp14:editId="10DA77F6">
            <wp:extent cx="190500" cy="196645"/>
            <wp:effectExtent l="0" t="0" r="0" b="0"/>
            <wp:docPr id="88" name="Graphic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60" cy="227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DB8">
        <w:rPr>
          <w:rFonts w:ascii="Arial Unicode MS" w:eastAsia="Arial Unicode MS" w:hAnsi="Arial Unicode MS" w:cs="Arial Unicode MS"/>
          <w:color w:val="000000"/>
          <w:sz w:val="20"/>
        </w:rPr>
        <w:t xml:space="preserve">   </w:t>
      </w:r>
      <w:hyperlink r:id="rId17" w:history="1">
        <w:r w:rsidRPr="004C2DB8">
          <w:rPr>
            <w:rFonts w:ascii="Arial Unicode MS" w:eastAsia="Arial Unicode MS" w:hAnsi="Arial Unicode MS" w:cs="Arial Unicode MS"/>
            <w:color w:val="0073B1"/>
            <w:sz w:val="20"/>
          </w:rPr>
          <w:t>GitHub</w:t>
        </w:r>
      </w:hyperlink>
    </w:p>
    <w:p w14:paraId="6EEC9182" w14:textId="140DB053" w:rsidR="008D4EDD" w:rsidRPr="004C2DB8" w:rsidRDefault="009F5BE7" w:rsidP="00775A4C">
      <w:pPr>
        <w:spacing w:after="240" w:line="259" w:lineRule="auto"/>
        <w:ind w:left="-62" w:hanging="10"/>
        <w:rPr>
          <w:rFonts w:ascii="Arial Unicode MS" w:eastAsia="Arial Unicode MS" w:hAnsi="Arial Unicode MS" w:cs="Arial Unicode MS"/>
          <w:color w:val="0073B1"/>
          <w:sz w:val="20"/>
        </w:rPr>
      </w:pPr>
      <w:r w:rsidRPr="004C2DB8">
        <w:rPr>
          <w:rFonts w:ascii="Arial Unicode MS" w:eastAsia="Arial Unicode MS" w:hAnsi="Arial Unicode MS" w:cs="Arial Unicode MS"/>
          <w:noProof/>
          <w:color w:val="000000"/>
          <w:sz w:val="20"/>
        </w:rPr>
        <w:drawing>
          <wp:inline distT="0" distB="0" distL="0" distR="0" wp14:anchorId="2838C2DA" wp14:editId="2497FEA9">
            <wp:extent cx="266700" cy="266700"/>
            <wp:effectExtent l="0" t="0" r="0" b="0"/>
            <wp:docPr id="89" name="Graphic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DB8">
        <w:rPr>
          <w:rFonts w:ascii="Arial Unicode MS" w:eastAsia="Arial Unicode MS" w:hAnsi="Arial Unicode MS" w:cs="Arial Unicode MS"/>
          <w:color w:val="0073B1"/>
          <w:sz w:val="20"/>
        </w:rPr>
        <w:t xml:space="preserve"> live:backtrackpower</w:t>
      </w:r>
    </w:p>
    <w:p w14:paraId="47EE0A59" w14:textId="6059981C" w:rsidR="008D4EDD" w:rsidRDefault="008D4EDD" w:rsidP="00BB58F6">
      <w:pPr>
        <w:tabs>
          <w:tab w:val="center" w:pos="1757"/>
          <w:tab w:val="center" w:pos="5261"/>
          <w:tab w:val="center" w:pos="6116"/>
        </w:tabs>
        <w:spacing w:before="360" w:after="120" w:line="259" w:lineRule="auto"/>
        <w:rPr>
          <w:rFonts w:ascii="Arial Unicode MS" w:eastAsia="Arial Unicode MS" w:hAnsi="Arial Unicode MS" w:cs="Arial Unicode MS"/>
          <w:color w:val="000000"/>
          <w:sz w:val="20"/>
        </w:rPr>
      </w:pPr>
      <w:r w:rsidRPr="004C2DB8">
        <w:rPr>
          <w:rFonts w:ascii="Arial Unicode MS" w:eastAsia="Arial Unicode MS" w:hAnsi="Arial Unicode MS" w:cs="Arial Unicode MS"/>
          <w:noProof/>
          <w:color w:val="000000"/>
        </w:rPr>
        <mc:AlternateContent>
          <mc:Choice Requires="wpg">
            <w:drawing>
              <wp:inline distT="0" distB="0" distL="0" distR="0" wp14:anchorId="4B4B9356" wp14:editId="2D601D44">
                <wp:extent cx="161328" cy="161328"/>
                <wp:effectExtent l="0" t="0" r="0" b="0"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328" cy="161328"/>
                          <a:chOff x="0" y="0"/>
                          <a:chExt cx="161328" cy="161328"/>
                        </a:xfrm>
                      </wpg:grpSpPr>
                      <wps:wsp>
                        <wps:cNvPr id="81" name="Shape 13"/>
                        <wps:cNvSpPr/>
                        <wps:spPr>
                          <a:xfrm>
                            <a:off x="0" y="0"/>
                            <a:ext cx="161328" cy="1613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1328" h="161328">
                                <a:moveTo>
                                  <a:pt x="24265" y="3078"/>
                                </a:moveTo>
                                <a:cubicBezTo>
                                  <a:pt x="27361" y="0"/>
                                  <a:pt x="32361" y="0"/>
                                  <a:pt x="35457" y="3078"/>
                                </a:cubicBezTo>
                                <a:lnTo>
                                  <a:pt x="60460" y="27763"/>
                                </a:lnTo>
                                <a:cubicBezTo>
                                  <a:pt x="62214" y="29378"/>
                                  <a:pt x="63232" y="31639"/>
                                  <a:pt x="63277" y="34023"/>
                                </a:cubicBezTo>
                                <a:cubicBezTo>
                                  <a:pt x="63322" y="36406"/>
                                  <a:pt x="62390" y="38704"/>
                                  <a:pt x="60698" y="40384"/>
                                </a:cubicBezTo>
                                <a:lnTo>
                                  <a:pt x="46252" y="54116"/>
                                </a:lnTo>
                                <a:cubicBezTo>
                                  <a:pt x="60725" y="79544"/>
                                  <a:pt x="81783" y="100603"/>
                                  <a:pt x="107212" y="115076"/>
                                </a:cubicBezTo>
                                <a:lnTo>
                                  <a:pt x="121341" y="100867"/>
                                </a:lnTo>
                                <a:cubicBezTo>
                                  <a:pt x="124736" y="97540"/>
                                  <a:pt x="130169" y="97540"/>
                                  <a:pt x="133564" y="100867"/>
                                </a:cubicBezTo>
                                <a:lnTo>
                                  <a:pt x="158250" y="125553"/>
                                </a:lnTo>
                                <a:cubicBezTo>
                                  <a:pt x="161328" y="128649"/>
                                  <a:pt x="161328" y="133649"/>
                                  <a:pt x="158250" y="136745"/>
                                </a:cubicBezTo>
                                <a:lnTo>
                                  <a:pt x="158250" y="137063"/>
                                </a:lnTo>
                                <a:lnTo>
                                  <a:pt x="143010" y="152303"/>
                                </a:lnTo>
                                <a:cubicBezTo>
                                  <a:pt x="136072" y="159232"/>
                                  <a:pt x="125656" y="161328"/>
                                  <a:pt x="116578" y="157621"/>
                                </a:cubicBezTo>
                                <a:cubicBezTo>
                                  <a:pt x="91057" y="147499"/>
                                  <a:pt x="67859" y="132295"/>
                                  <a:pt x="48395" y="112933"/>
                                </a:cubicBezTo>
                                <a:cubicBezTo>
                                  <a:pt x="29032" y="93468"/>
                                  <a:pt x="13828" y="70271"/>
                                  <a:pt x="3707" y="44749"/>
                                </a:cubicBezTo>
                                <a:cubicBezTo>
                                  <a:pt x="0" y="35671"/>
                                  <a:pt x="2096" y="25256"/>
                                  <a:pt x="9025" y="18317"/>
                                </a:cubicBezTo>
                                <a:lnTo>
                                  <a:pt x="24265" y="307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 w="0" cap="flat">
                            <a:noFill/>
                            <a:miter lim="127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6E237B2" id="Group 80" o:spid="_x0000_s1026" style="width:12.7pt;height:12.7pt;mso-position-horizontal-relative:char;mso-position-vertical-relative:line" coordsize="161328,1613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">
                <v:shape id="Shape 13" o:spid="_x0000_s1027" style="position:absolute;width:161328;height:161328;visibility:visible;mso-wrap-style:square;v-text-anchor:top" coordsize="161328,161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" path="m24265,3078c27361,,32361,,35457,3078l60460,27763v1754,1615,2772,3876,2817,6260c63322,36406,62390,38704,60698,40384l46252,54116v14473,25428,35531,46487,60960,60960l121341,100867v3395,-3327,8828,-3327,12223,l158250,125553v3078,3096,3078,8096,,11192l158250,137063r-15240,15240c136072,159232,125656,161328,116578,157621,91057,147499,67859,132295,48395,112933,29032,93468,13828,70271,3707,44749,,35671,2096,25256,9025,18317l24265,3078xe" fillcolor="black" stroked="f" strokeweight="0">
                  <v:stroke miterlimit="83231f" joinstyle="miter"/>
                  <v:path arrowok="t" textboxrect="0,0,161328,161328"/>
                </v:shape>
                <w10:anchorlock/>
              </v:group>
            </w:pict>
          </mc:Fallback>
        </mc:AlternateContent>
      </w:r>
      <w:r w:rsidRPr="004C2DB8">
        <w:rPr>
          <w:rFonts w:ascii="Arial Unicode MS" w:eastAsia="Arial Unicode MS" w:hAnsi="Arial Unicode MS" w:cs="Arial Unicode MS"/>
          <w:color w:val="000000"/>
          <w:sz w:val="20"/>
        </w:rPr>
        <w:t>+30 6908990119</w:t>
      </w:r>
    </w:p>
    <w:p w14:paraId="74E448DD" w14:textId="5967235F" w:rsidR="008D4EDD" w:rsidRPr="004C2DB8" w:rsidRDefault="008D4EDD" w:rsidP="008F769E">
      <w:pPr>
        <w:spacing w:line="259" w:lineRule="auto"/>
        <w:ind w:left="10" w:hanging="10"/>
        <w:rPr>
          <w:rFonts w:ascii="Arial Unicode MS" w:eastAsia="Arial Unicode MS" w:hAnsi="Arial Unicode MS" w:cs="Arial Unicode MS"/>
          <w:color w:val="0563C1" w:themeColor="hyperlink"/>
          <w:sz w:val="20"/>
        </w:rPr>
      </w:pPr>
      <w:r w:rsidRPr="004C2DB8">
        <w:rPr>
          <w:rFonts w:ascii="Arial Unicode MS" w:eastAsia="Arial Unicode MS" w:hAnsi="Arial Unicode MS" w:cs="Arial Unicode MS"/>
          <w:noProof/>
          <w:color w:val="000000"/>
          <w:sz w:val="20"/>
        </w:rPr>
        <w:drawing>
          <wp:inline distT="0" distB="0" distL="0" distR="0" wp14:anchorId="159C6C0F" wp14:editId="2CEA487A">
            <wp:extent cx="271731" cy="241539"/>
            <wp:effectExtent l="0" t="0" r="0" b="6350"/>
            <wp:docPr id="90" name="Graphic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20" cy="28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DB8">
        <w:rPr>
          <w:rFonts w:ascii="Arial Unicode MS" w:eastAsia="Arial Unicode MS" w:hAnsi="Arial Unicode MS" w:cs="Arial Unicode MS"/>
          <w:color w:val="0073B1"/>
          <w:sz w:val="20"/>
        </w:rPr>
        <w:t xml:space="preserve"> </w:t>
      </w:r>
      <w:hyperlink r:id="rId22" w:history="1">
        <w:r w:rsidRPr="004C2DB8">
          <w:rPr>
            <w:rFonts w:ascii="Arial Unicode MS" w:eastAsia="Arial Unicode MS" w:hAnsi="Arial Unicode MS" w:cs="Arial Unicode MS"/>
            <w:color w:val="0563C1" w:themeColor="hyperlink"/>
            <w:sz w:val="20"/>
          </w:rPr>
          <w:t>YouTube</w:t>
        </w:r>
      </w:hyperlink>
    </w:p>
    <w:p w14:paraId="29A79EBA" w14:textId="779A780F" w:rsidR="009F5BE7" w:rsidRPr="004C2DB8" w:rsidRDefault="009F5BE7" w:rsidP="00BB58F6">
      <w:pPr>
        <w:spacing w:after="120" w:line="259" w:lineRule="auto"/>
        <w:ind w:left="10" w:hanging="10"/>
        <w:rPr>
          <w:rFonts w:ascii="Arial Unicode MS" w:eastAsia="Arial Unicode MS" w:hAnsi="Arial Unicode MS" w:cs="Arial Unicode MS"/>
          <w:color w:val="0073B1"/>
          <w:sz w:val="20"/>
        </w:rPr>
      </w:pPr>
      <w:r w:rsidRPr="004C2DB8">
        <w:rPr>
          <w:rFonts w:ascii="Arial Unicode MS" w:eastAsia="Arial Unicode MS" w:hAnsi="Arial Unicode MS" w:cs="Arial Unicode MS"/>
          <w:noProof/>
          <w:color w:val="000000"/>
          <w:sz w:val="20"/>
        </w:rPr>
        <w:drawing>
          <wp:inline distT="0" distB="0" distL="0" distR="0" wp14:anchorId="5C51ADC3" wp14:editId="4483EF33">
            <wp:extent cx="256699" cy="342265"/>
            <wp:effectExtent l="0" t="0" r="0" b="635"/>
            <wp:docPr id="91" name="Graphic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062" cy="356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DB8">
        <w:rPr>
          <w:rFonts w:ascii="Arial Unicode MS" w:eastAsia="Arial Unicode MS" w:hAnsi="Arial Unicode MS" w:cs="Arial Unicode MS"/>
          <w:color w:val="0073B1"/>
          <w:sz w:val="20"/>
        </w:rPr>
        <w:t xml:space="preserve">  </w:t>
      </w:r>
      <w:hyperlink r:id="rId25" w:history="1">
        <w:r w:rsidRPr="004C2DB8">
          <w:rPr>
            <w:rFonts w:ascii="Arial Unicode MS" w:eastAsia="Arial Unicode MS" w:hAnsi="Arial Unicode MS" w:cs="Arial Unicode MS"/>
            <w:color w:val="0563C1" w:themeColor="hyperlink"/>
            <w:sz w:val="20"/>
          </w:rPr>
          <w:t>stack overflow</w:t>
        </w:r>
      </w:hyperlink>
    </w:p>
    <w:p w14:paraId="7C26CD2F" w14:textId="77777777" w:rsidR="009F5BE7" w:rsidRPr="009F5BE7" w:rsidRDefault="009F5BE7" w:rsidP="00BB58F6">
      <w:pPr>
        <w:spacing w:after="120" w:line="259" w:lineRule="auto"/>
        <w:ind w:left="10" w:hanging="10"/>
        <w:rPr>
          <w:rFonts w:ascii="Arial Unicode MS" w:eastAsia="Arial Unicode MS" w:hAnsi="Arial Unicode MS" w:cs="Arial Unicode MS"/>
          <w:color w:val="0563C1" w:themeColor="hyperlink"/>
          <w:sz w:val="20"/>
        </w:rPr>
      </w:pPr>
      <w:r w:rsidRPr="004C2DB8">
        <w:rPr>
          <w:rFonts w:ascii="Arial Unicode MS" w:eastAsia="Arial Unicode MS" w:hAnsi="Arial Unicode MS" w:cs="Arial Unicode MS"/>
          <w:color w:val="0073B1"/>
          <w:sz w:val="20"/>
        </w:rPr>
        <w:t xml:space="preserve"> </w:t>
      </w:r>
      <w:r w:rsidRPr="004C2DB8">
        <w:rPr>
          <w:rFonts w:ascii="Arial Unicode MS" w:eastAsia="Arial Unicode MS" w:hAnsi="Arial Unicode MS" w:cs="Arial Unicode MS"/>
          <w:noProof/>
          <w:color w:val="000000"/>
          <w:sz w:val="20"/>
        </w:rPr>
        <w:drawing>
          <wp:inline distT="0" distB="0" distL="0" distR="0" wp14:anchorId="147C5DCF" wp14:editId="02277F5B">
            <wp:extent cx="228600" cy="228600"/>
            <wp:effectExtent l="0" t="0" r="0" b="0"/>
            <wp:docPr id="92" name="Graphic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2DB8">
        <w:rPr>
          <w:rFonts w:ascii="Arial Unicode MS" w:eastAsia="Arial Unicode MS" w:hAnsi="Arial Unicode MS" w:cs="Arial Unicode MS"/>
          <w:color w:val="0073B1"/>
          <w:sz w:val="20"/>
        </w:rPr>
        <w:t xml:space="preserve"> </w:t>
      </w:r>
      <w:hyperlink r:id="rId28" w:history="1">
        <w:r w:rsidRPr="004C2DB8">
          <w:rPr>
            <w:rFonts w:ascii="Arial Unicode MS" w:eastAsia="Arial Unicode MS" w:hAnsi="Arial Unicode MS" w:cs="Arial Unicode MS"/>
            <w:color w:val="0563C1" w:themeColor="hyperlink"/>
            <w:sz w:val="20"/>
          </w:rPr>
          <w:t>code wars</w:t>
        </w:r>
      </w:hyperlink>
      <w:r w:rsidRPr="004C2DB8">
        <w:rPr>
          <w:rFonts w:ascii="Arial Unicode MS" w:eastAsia="Arial Unicode MS" w:hAnsi="Arial Unicode MS" w:cs="Arial Unicode MS"/>
          <w:color w:val="0563C1" w:themeColor="hyperlink"/>
          <w:sz w:val="20"/>
        </w:rPr>
        <w:tab/>
      </w:r>
    </w:p>
    <w:p w14:paraId="1E810530" w14:textId="2649E6C5" w:rsidR="009F5BE7" w:rsidRPr="004C2DB8" w:rsidRDefault="009F5BE7" w:rsidP="009F5BE7">
      <w:pPr>
        <w:spacing w:after="191" w:line="259" w:lineRule="auto"/>
        <w:ind w:left="10" w:hanging="10"/>
        <w:rPr>
          <w:rFonts w:ascii="Arial Unicode MS" w:eastAsia="Arial Unicode MS" w:hAnsi="Arial Unicode MS" w:cs="Arial Unicode MS"/>
          <w:color w:val="0073B1"/>
          <w:sz w:val="20"/>
        </w:rPr>
      </w:pPr>
      <w:r w:rsidRPr="004C2DB8">
        <w:rPr>
          <w:rFonts w:ascii="Arial Unicode MS" w:eastAsia="Arial Unicode MS" w:hAnsi="Arial Unicode MS" w:cs="Arial Unicode MS"/>
          <w:noProof/>
          <w:color w:val="000000"/>
          <w:sz w:val="20"/>
        </w:rPr>
        <w:drawing>
          <wp:inline distT="0" distB="0" distL="0" distR="0" wp14:anchorId="404D7F87" wp14:editId="78224418">
            <wp:extent cx="276225" cy="276225"/>
            <wp:effectExtent l="0" t="0" r="9525" b="9525"/>
            <wp:docPr id="93" name="Graphic 93" descr="Documen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Document with solid fill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31" w:tgtFrame="_blank" w:history="1">
        <w:r w:rsidRPr="009F5BE7">
          <w:rPr>
            <w:rFonts w:ascii="Arial Unicode MS" w:eastAsia="Arial Unicode MS" w:hAnsi="Arial Unicode MS" w:cs="Arial Unicode MS"/>
            <w:color w:val="0563C1" w:themeColor="hyperlink"/>
            <w:sz w:val="20"/>
            <w:shd w:val="clear" w:color="auto" w:fill="FFFFFF"/>
          </w:rPr>
          <w:t>General Portfolio Links</w:t>
        </w:r>
      </w:hyperlink>
    </w:p>
    <w:p w14:paraId="7C3FEAFD" w14:textId="77777777" w:rsidR="009F5BE7" w:rsidRDefault="009F5BE7" w:rsidP="000E4EE5">
      <w:pPr>
        <w:spacing w:line="213" w:lineRule="exact"/>
        <w:rPr>
          <w:sz w:val="20"/>
          <w:szCs w:val="20"/>
        </w:rPr>
        <w:sectPr w:rsidR="009F5BE7" w:rsidSect="009F5BE7">
          <w:type w:val="continuous"/>
          <w:pgSz w:w="12240" w:h="15840"/>
          <w:pgMar w:top="1007" w:right="1440" w:bottom="0" w:left="960" w:header="0" w:footer="0" w:gutter="0"/>
          <w:cols w:num="2" w:space="720"/>
        </w:sectPr>
      </w:pPr>
    </w:p>
    <w:p w14:paraId="664844F2" w14:textId="77777777" w:rsidR="009F5BE7" w:rsidRDefault="009F5BE7" w:rsidP="000E4EE5">
      <w:pPr>
        <w:spacing w:line="213" w:lineRule="exact"/>
        <w:rPr>
          <w:sz w:val="20"/>
          <w:szCs w:val="20"/>
        </w:rPr>
      </w:pPr>
    </w:p>
    <w:p w14:paraId="47B6D9E0" w14:textId="09FAD374" w:rsidR="007566D1" w:rsidRDefault="00A93B70" w:rsidP="009A1059">
      <w:pPr>
        <w:pStyle w:val="Heading1"/>
        <w:rPr>
          <w:sz w:val="20"/>
          <w:szCs w:val="20"/>
        </w:rPr>
      </w:pPr>
      <w:r>
        <w:rPr>
          <w:rFonts w:eastAsia="Arial"/>
        </w:rPr>
        <w:t>Summary</w:t>
      </w:r>
    </w:p>
    <w:p w14:paraId="409B9454" w14:textId="77777777" w:rsidR="000A2076" w:rsidRDefault="000A2076" w:rsidP="000A2076">
      <w:pPr>
        <w:pStyle w:val="ListParagraph"/>
        <w:numPr>
          <w:ilvl w:val="0"/>
          <w:numId w:val="11"/>
        </w:numPr>
      </w:pPr>
      <w:r>
        <w:t>Define, Analyze, Approve, Charter -&gt; Create a Value</w:t>
      </w:r>
    </w:p>
    <w:p w14:paraId="2B963CF9" w14:textId="77777777" w:rsidR="000A2076" w:rsidRDefault="000A2076" w:rsidP="000A2076">
      <w:pPr>
        <w:pStyle w:val="ListParagraph"/>
        <w:numPr>
          <w:ilvl w:val="0"/>
          <w:numId w:val="11"/>
        </w:numPr>
      </w:pPr>
      <w:r>
        <w:t>Former Internet Service Provider Network Engineer</w:t>
      </w:r>
    </w:p>
    <w:p w14:paraId="3DADE9DC" w14:textId="77777777" w:rsidR="000A2076" w:rsidRDefault="000A2076" w:rsidP="000A2076">
      <w:pPr>
        <w:pStyle w:val="ListParagraph"/>
        <w:numPr>
          <w:ilvl w:val="0"/>
          <w:numId w:val="11"/>
        </w:numPr>
      </w:pPr>
      <w:r>
        <w:t>Producer</w:t>
      </w:r>
    </w:p>
    <w:p w14:paraId="53F168C0" w14:textId="77777777" w:rsidR="000A2076" w:rsidRDefault="000A2076" w:rsidP="000A2076">
      <w:pPr>
        <w:pStyle w:val="ListParagraph"/>
        <w:numPr>
          <w:ilvl w:val="0"/>
          <w:numId w:val="11"/>
        </w:numPr>
      </w:pPr>
      <w:r>
        <w:t>Product Development</w:t>
      </w:r>
    </w:p>
    <w:p w14:paraId="6F4C60B1" w14:textId="77777777" w:rsidR="000A2076" w:rsidRDefault="000A2076" w:rsidP="000A2076">
      <w:pPr>
        <w:pStyle w:val="ListParagraph"/>
        <w:numPr>
          <w:ilvl w:val="0"/>
          <w:numId w:val="11"/>
        </w:numPr>
      </w:pPr>
      <w:r>
        <w:t>Software/Reverse/Sound-Audio Engineering</w:t>
      </w:r>
    </w:p>
    <w:p w14:paraId="6026696C" w14:textId="77777777" w:rsidR="000A2076" w:rsidRDefault="000A2076" w:rsidP="000A2076">
      <w:pPr>
        <w:pStyle w:val="ListParagraph"/>
        <w:numPr>
          <w:ilvl w:val="0"/>
          <w:numId w:val="11"/>
        </w:numPr>
      </w:pPr>
      <w:r>
        <w:t>Team lead and organization</w:t>
      </w:r>
    </w:p>
    <w:p w14:paraId="3CA74FA4" w14:textId="77777777" w:rsidR="000A2076" w:rsidRDefault="000A2076" w:rsidP="000A2076">
      <w:pPr>
        <w:pStyle w:val="ListParagraph"/>
        <w:numPr>
          <w:ilvl w:val="0"/>
          <w:numId w:val="11"/>
        </w:numPr>
      </w:pPr>
      <w:r>
        <w:t>Game Design and Development</w:t>
      </w:r>
    </w:p>
    <w:p w14:paraId="79A726A2" w14:textId="77777777" w:rsidR="000A2076" w:rsidRDefault="000A2076" w:rsidP="000A2076">
      <w:pPr>
        <w:pStyle w:val="ListParagraph"/>
        <w:numPr>
          <w:ilvl w:val="0"/>
          <w:numId w:val="11"/>
        </w:numPr>
      </w:pPr>
      <w:r>
        <w:t>VR/AR</w:t>
      </w:r>
    </w:p>
    <w:p w14:paraId="1C820FD0" w14:textId="77777777" w:rsidR="000A2076" w:rsidRDefault="000A2076" w:rsidP="000A2076">
      <w:pPr>
        <w:pStyle w:val="ListParagraph"/>
        <w:numPr>
          <w:ilvl w:val="0"/>
          <w:numId w:val="11"/>
        </w:numPr>
      </w:pPr>
      <w:r>
        <w:t>2D/3D/VFX Artist</w:t>
      </w:r>
    </w:p>
    <w:p w14:paraId="0C8FD1BE" w14:textId="77777777" w:rsidR="00A93B70" w:rsidRDefault="000A2076" w:rsidP="000A2076">
      <w:pPr>
        <w:numPr>
          <w:ilvl w:val="0"/>
          <w:numId w:val="11"/>
        </w:numPr>
        <w:spacing w:after="3" w:line="259" w:lineRule="auto"/>
        <w:rPr>
          <w:rFonts w:ascii="Arial Unicode MS" w:eastAsia="Arial Unicode MS" w:hAnsi="Arial Unicode MS" w:cs="Arial Unicode MS"/>
          <w:color w:val="000000"/>
          <w:sz w:val="20"/>
        </w:rPr>
        <w:sectPr w:rsidR="00A93B70" w:rsidSect="009F5BE7">
          <w:type w:val="continuous"/>
          <w:pgSz w:w="12240" w:h="15840"/>
          <w:pgMar w:top="1007" w:right="1440" w:bottom="0" w:left="960" w:header="0" w:footer="0" w:gutter="0"/>
          <w:cols w:space="720" w:equalWidth="0">
            <w:col w:w="9840"/>
          </w:cols>
        </w:sectPr>
      </w:pPr>
      <w:r w:rsidRPr="009A1059">
        <w:rPr>
          <w:rFonts w:ascii="Arial Unicode MS" w:eastAsia="Arial Unicode MS" w:hAnsi="Arial Unicode MS" w:cs="Arial Unicode MS"/>
          <w:color w:val="000000"/>
          <w:sz w:val="20"/>
        </w:rPr>
        <w:t>recognize best workflows to pre-production, production (Development lifecycle) and final product Post-production as a Creator of IP Game</w:t>
      </w:r>
    </w:p>
    <w:p w14:paraId="44A554E3" w14:textId="77777777" w:rsidR="000A2076" w:rsidRPr="009A1059" w:rsidRDefault="000A2076" w:rsidP="000A2076">
      <w:pPr>
        <w:numPr>
          <w:ilvl w:val="0"/>
          <w:numId w:val="11"/>
        </w:numPr>
        <w:spacing w:after="3" w:line="259" w:lineRule="auto"/>
        <w:rPr>
          <w:rFonts w:ascii="Arial Unicode MS" w:eastAsia="Arial Unicode MS" w:hAnsi="Arial Unicode MS" w:cs="Arial Unicode MS"/>
          <w:color w:val="000000"/>
          <w:sz w:val="20"/>
        </w:rPr>
      </w:pPr>
    </w:p>
    <w:p w14:paraId="5C2633BC" w14:textId="77777777" w:rsidR="000A2076" w:rsidRPr="009A1059" w:rsidRDefault="000A2076" w:rsidP="000A2076">
      <w:pPr>
        <w:rPr>
          <w:rFonts w:ascii="Arial Unicode MS" w:eastAsia="Arial Unicode MS" w:hAnsi="Arial Unicode MS" w:cs="Arial Unicode MS"/>
          <w:color w:val="000000"/>
          <w:sz w:val="20"/>
        </w:rPr>
      </w:pPr>
    </w:p>
    <w:p w14:paraId="47B6D9E1" w14:textId="77777777" w:rsidR="007566D1" w:rsidRDefault="00A93B70" w:rsidP="00F02459">
      <w:pPr>
        <w:pStyle w:val="Heading1"/>
        <w:rPr>
          <w:sz w:val="20"/>
          <w:szCs w:val="20"/>
        </w:rPr>
      </w:pPr>
      <w:r>
        <w:rPr>
          <w:rFonts w:eastAsia="Arial"/>
        </w:rPr>
        <w:t>Experience</w:t>
      </w:r>
    </w:p>
    <w:p w14:paraId="47B6D9E2" w14:textId="77777777" w:rsidR="007566D1" w:rsidRDefault="007566D1">
      <w:pPr>
        <w:spacing w:line="156" w:lineRule="exact"/>
        <w:rPr>
          <w:sz w:val="20"/>
          <w:szCs w:val="20"/>
        </w:rPr>
      </w:pPr>
    </w:p>
    <w:p w14:paraId="47B6D9E3" w14:textId="77777777" w:rsidR="007566D1" w:rsidRDefault="00A93B70">
      <w:pPr>
        <w:ind w:left="44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4"/>
          <w:szCs w:val="24"/>
        </w:rPr>
        <w:t>Indie Solo Video Game Developer</w:t>
      </w:r>
    </w:p>
    <w:p w14:paraId="47B6D9E4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3120" behindDoc="1" locked="0" layoutInCell="0" allowOverlap="1" wp14:anchorId="47B6DB31" wp14:editId="47B6DB32">
            <wp:simplePos x="0" y="0"/>
            <wp:positionH relativeFrom="column">
              <wp:posOffset>0</wp:posOffset>
            </wp:positionH>
            <wp:positionV relativeFrom="paragraph">
              <wp:posOffset>-171450</wp:posOffset>
            </wp:positionV>
            <wp:extent cx="203200" cy="203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9E5" w14:textId="77777777" w:rsidR="007566D1" w:rsidRDefault="007566D1">
      <w:pPr>
        <w:spacing w:line="24" w:lineRule="exact"/>
        <w:rPr>
          <w:sz w:val="20"/>
          <w:szCs w:val="20"/>
        </w:rPr>
      </w:pPr>
    </w:p>
    <w:p w14:paraId="47B6D9E6" w14:textId="77777777" w:rsidR="007566D1" w:rsidRDefault="00A93B70" w:rsidP="005F7714">
      <w:pPr>
        <w:widowControl w:val="0"/>
        <w:spacing w:line="322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Self-employed</w:t>
      </w:r>
    </w:p>
    <w:p w14:paraId="47B6D9E7" w14:textId="77777777" w:rsidR="007566D1" w:rsidRDefault="007566D1" w:rsidP="005F7714">
      <w:pPr>
        <w:widowControl w:val="0"/>
        <w:spacing w:line="19" w:lineRule="exact"/>
        <w:rPr>
          <w:sz w:val="20"/>
          <w:szCs w:val="20"/>
        </w:rPr>
      </w:pPr>
    </w:p>
    <w:p w14:paraId="47B6D9E8" w14:textId="77777777" w:rsidR="007566D1" w:rsidRDefault="00A93B70" w:rsidP="005F7714">
      <w:pPr>
        <w:widowControl w:val="0"/>
        <w:spacing w:line="268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Nov 2019 - Present (2 years 2 months +)</w:t>
      </w:r>
    </w:p>
    <w:p w14:paraId="47B6D9E9" w14:textId="77777777" w:rsidR="007566D1" w:rsidRDefault="007566D1" w:rsidP="005F7714">
      <w:pPr>
        <w:widowControl w:val="0"/>
        <w:spacing w:line="12" w:lineRule="exact"/>
        <w:rPr>
          <w:sz w:val="20"/>
          <w:szCs w:val="20"/>
        </w:rPr>
      </w:pPr>
    </w:p>
    <w:p w14:paraId="47B6D9EA" w14:textId="77777777" w:rsidR="007566D1" w:rsidRDefault="00A93B70" w:rsidP="005F7714">
      <w:pPr>
        <w:widowControl w:val="0"/>
        <w:spacing w:line="268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 xml:space="preserve">"Full-Stack" 2D/3D Game </w:t>
      </w:r>
      <w:r>
        <w:rPr>
          <w:rFonts w:ascii="Arial Unicode MS" w:eastAsia="Arial Unicode MS" w:hAnsi="Arial Unicode MS" w:cs="Arial Unicode MS"/>
          <w:sz w:val="20"/>
          <w:szCs w:val="20"/>
        </w:rPr>
        <w:t>Design/Development</w:t>
      </w:r>
    </w:p>
    <w:p w14:paraId="47B6D9EB" w14:textId="77777777" w:rsidR="007566D1" w:rsidRDefault="007566D1" w:rsidP="005F7714">
      <w:pPr>
        <w:widowControl w:val="0"/>
        <w:spacing w:line="292" w:lineRule="exact"/>
        <w:rPr>
          <w:sz w:val="20"/>
          <w:szCs w:val="20"/>
        </w:rPr>
      </w:pPr>
    </w:p>
    <w:p w14:paraId="47B6D9EC" w14:textId="77777777" w:rsidR="007566D1" w:rsidRDefault="00A93B70" w:rsidP="005F7714">
      <w:pPr>
        <w:widowControl w:val="0"/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Game Design</w:t>
      </w:r>
    </w:p>
    <w:p w14:paraId="47B6D9ED" w14:textId="77777777" w:rsidR="007566D1" w:rsidRDefault="007566D1" w:rsidP="005F7714">
      <w:pPr>
        <w:widowControl w:val="0"/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9EE" w14:textId="77777777" w:rsidR="007566D1" w:rsidRDefault="00A93B70" w:rsidP="005F7714">
      <w:pPr>
        <w:widowControl w:val="0"/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Project Planning</w:t>
      </w:r>
    </w:p>
    <w:p w14:paraId="47B6D9EF" w14:textId="77777777" w:rsidR="007566D1" w:rsidRDefault="007566D1" w:rsidP="005F7714">
      <w:pPr>
        <w:widowControl w:val="0"/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9F0" w14:textId="77777777" w:rsidR="007566D1" w:rsidRDefault="00A93B70" w:rsidP="005F7714">
      <w:pPr>
        <w:widowControl w:val="0"/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Unreal Engine</w:t>
      </w:r>
    </w:p>
    <w:p w14:paraId="47B6D9F1" w14:textId="77777777" w:rsidR="007566D1" w:rsidRDefault="007566D1" w:rsidP="005F7714">
      <w:pPr>
        <w:widowControl w:val="0"/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9F2" w14:textId="77777777" w:rsidR="007566D1" w:rsidRDefault="00A93B70" w:rsidP="005F7714">
      <w:pPr>
        <w:widowControl w:val="0"/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Blueprint Programming</w:t>
      </w:r>
    </w:p>
    <w:p w14:paraId="47B6D9F3" w14:textId="77777777" w:rsidR="007566D1" w:rsidRDefault="007566D1" w:rsidP="005F7714">
      <w:pPr>
        <w:widowControl w:val="0"/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9F4" w14:textId="77777777" w:rsidR="007566D1" w:rsidRDefault="00A93B70" w:rsidP="005F7714">
      <w:pPr>
        <w:widowControl w:val="0"/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Gameplay Mechanics</w:t>
      </w:r>
    </w:p>
    <w:p w14:paraId="47B6D9F5" w14:textId="77777777" w:rsidR="007566D1" w:rsidRDefault="007566D1" w:rsidP="005F7714">
      <w:pPr>
        <w:widowControl w:val="0"/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9F6" w14:textId="77777777" w:rsidR="007566D1" w:rsidRDefault="00A93B70" w:rsidP="005F7714">
      <w:pPr>
        <w:widowControl w:val="0"/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Networking</w:t>
      </w:r>
    </w:p>
    <w:p w14:paraId="47B6D9F7" w14:textId="77777777" w:rsidR="007566D1" w:rsidRDefault="007566D1" w:rsidP="005F7714">
      <w:pPr>
        <w:widowControl w:val="0"/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9F8" w14:textId="77777777" w:rsidR="007566D1" w:rsidRDefault="00A93B70" w:rsidP="005F7714">
      <w:pPr>
        <w:widowControl w:val="0"/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Animation 2D/3D</w:t>
      </w:r>
    </w:p>
    <w:p w14:paraId="47B6D9F9" w14:textId="77777777" w:rsidR="007566D1" w:rsidRDefault="007566D1" w:rsidP="005F7714">
      <w:pPr>
        <w:widowControl w:val="0"/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9FA" w14:textId="77777777" w:rsidR="007566D1" w:rsidRDefault="00A93B70" w:rsidP="005F7714">
      <w:pPr>
        <w:widowControl w:val="0"/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Rigging</w:t>
      </w:r>
    </w:p>
    <w:p w14:paraId="47B6D9FB" w14:textId="77777777" w:rsidR="007566D1" w:rsidRDefault="007566D1" w:rsidP="005F7714">
      <w:pPr>
        <w:widowControl w:val="0"/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9FC" w14:textId="77777777" w:rsidR="007566D1" w:rsidRDefault="00A93B70" w:rsidP="005F7714">
      <w:pPr>
        <w:widowControl w:val="0"/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3D modelling</w:t>
      </w:r>
    </w:p>
    <w:p w14:paraId="47B6D9FD" w14:textId="77777777" w:rsidR="007566D1" w:rsidRDefault="007566D1" w:rsidP="005F7714">
      <w:pPr>
        <w:widowControl w:val="0"/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9FE" w14:textId="77777777" w:rsidR="007566D1" w:rsidRDefault="00A93B70">
      <w:pPr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Architectural Design</w:t>
      </w:r>
    </w:p>
    <w:p w14:paraId="47B6D9FF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00" w14:textId="77777777" w:rsidR="007566D1" w:rsidRDefault="00A93B70">
      <w:pPr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Texturing</w:t>
      </w:r>
    </w:p>
    <w:p w14:paraId="47B6DA01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02" w14:textId="77777777" w:rsidR="007566D1" w:rsidRDefault="00A93B70">
      <w:pPr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VFX</w:t>
      </w:r>
    </w:p>
    <w:p w14:paraId="47B6DA03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04" w14:textId="77777777" w:rsidR="007566D1" w:rsidRDefault="00A93B70">
      <w:pPr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Video compositing</w:t>
      </w:r>
    </w:p>
    <w:p w14:paraId="47B6DA05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06" w14:textId="77777777" w:rsidR="007566D1" w:rsidRDefault="00A93B70">
      <w:pPr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Screenwriting</w:t>
      </w:r>
    </w:p>
    <w:p w14:paraId="47B6DA07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08" w14:textId="77777777" w:rsidR="007566D1" w:rsidRDefault="00A93B70">
      <w:pPr>
        <w:numPr>
          <w:ilvl w:val="0"/>
          <w:numId w:val="2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 xml:space="preserve">Sound </w:t>
      </w:r>
      <w:r>
        <w:rPr>
          <w:rFonts w:ascii="Arial Unicode MS" w:eastAsia="Arial Unicode MS" w:hAnsi="Arial Unicode MS" w:cs="Arial Unicode MS"/>
          <w:sz w:val="20"/>
          <w:szCs w:val="20"/>
        </w:rPr>
        <w:t>Design/Compositing</w:t>
      </w:r>
    </w:p>
    <w:p w14:paraId="47B6DA09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A0A" w14:textId="77777777" w:rsidR="007566D1" w:rsidRDefault="007566D1">
      <w:pPr>
        <w:spacing w:line="223" w:lineRule="exact"/>
        <w:rPr>
          <w:sz w:val="20"/>
          <w:szCs w:val="20"/>
        </w:rPr>
      </w:pPr>
    </w:p>
    <w:p w14:paraId="47B6DA0B" w14:textId="77777777" w:rsidR="007566D1" w:rsidRDefault="00A93B70">
      <w:pPr>
        <w:ind w:left="44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4"/>
          <w:szCs w:val="24"/>
        </w:rPr>
        <w:t>Information Technology Field Technician</w:t>
      </w:r>
    </w:p>
    <w:p w14:paraId="47B6DA0C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6192" behindDoc="1" locked="0" layoutInCell="0" allowOverlap="1" wp14:anchorId="47B6DB33" wp14:editId="47B6DB34">
            <wp:simplePos x="0" y="0"/>
            <wp:positionH relativeFrom="column">
              <wp:posOffset>-12065</wp:posOffset>
            </wp:positionH>
            <wp:positionV relativeFrom="paragraph">
              <wp:posOffset>-171450</wp:posOffset>
            </wp:positionV>
            <wp:extent cx="228600" cy="2286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0D" w14:textId="77777777" w:rsidR="007566D1" w:rsidRDefault="007566D1">
      <w:pPr>
        <w:spacing w:line="24" w:lineRule="exact"/>
        <w:rPr>
          <w:sz w:val="20"/>
          <w:szCs w:val="20"/>
        </w:rPr>
      </w:pPr>
    </w:p>
    <w:p w14:paraId="47B6DA0E" w14:textId="77777777" w:rsidR="007566D1" w:rsidRDefault="00A93B70">
      <w:pPr>
        <w:spacing w:line="322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OTE Group of Companies (HTO)</w:t>
      </w:r>
    </w:p>
    <w:p w14:paraId="47B6DA0F" w14:textId="77777777" w:rsidR="007566D1" w:rsidRDefault="007566D1">
      <w:pPr>
        <w:spacing w:line="19" w:lineRule="exact"/>
        <w:rPr>
          <w:sz w:val="20"/>
          <w:szCs w:val="20"/>
        </w:rPr>
      </w:pPr>
    </w:p>
    <w:p w14:paraId="47B6DA10" w14:textId="77777777" w:rsidR="007566D1" w:rsidRDefault="00A93B70">
      <w:pPr>
        <w:spacing w:line="268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Aug 2019 - Nov 2019 (4 months)</w:t>
      </w:r>
    </w:p>
    <w:p w14:paraId="47B6DA11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12" w14:textId="77777777" w:rsidR="007566D1" w:rsidRDefault="00A93B70">
      <w:pPr>
        <w:numPr>
          <w:ilvl w:val="0"/>
          <w:numId w:val="3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Support of businesses and customers providing services.</w:t>
      </w:r>
    </w:p>
    <w:p w14:paraId="47B6DA13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14" w14:textId="77777777" w:rsidR="007566D1" w:rsidRDefault="00A93B70">
      <w:pPr>
        <w:numPr>
          <w:ilvl w:val="0"/>
          <w:numId w:val="3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omply with the IT Services Service Level Agreement (SLA).</w:t>
      </w:r>
    </w:p>
    <w:p w14:paraId="47B6DA15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16" w14:textId="77777777" w:rsidR="007566D1" w:rsidRDefault="00A93B70">
      <w:pPr>
        <w:numPr>
          <w:ilvl w:val="0"/>
          <w:numId w:val="3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Maintain assets to include current, proper documentation of hardware status.</w:t>
      </w:r>
    </w:p>
    <w:p w14:paraId="47B6DA17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18" w14:textId="77777777" w:rsidR="007566D1" w:rsidRDefault="00A93B70">
      <w:pPr>
        <w:numPr>
          <w:ilvl w:val="0"/>
          <w:numId w:val="3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Maintain endpoints such as workstations, network equipment, servers, and other hardware.</w:t>
      </w:r>
    </w:p>
    <w:p w14:paraId="47B6DA19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1E" w14:textId="5D1D467F" w:rsidR="007566D1" w:rsidRPr="00A93B70" w:rsidRDefault="00A93B70" w:rsidP="00A93B70">
      <w:pPr>
        <w:numPr>
          <w:ilvl w:val="0"/>
          <w:numId w:val="4"/>
        </w:numPr>
        <w:tabs>
          <w:tab w:val="left" w:pos="56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 w:rsidRPr="00A93B70">
        <w:rPr>
          <w:rFonts w:ascii="Arial Unicode MS" w:eastAsia="Arial Unicode MS" w:hAnsi="Arial Unicode MS" w:cs="Arial Unicode MS"/>
          <w:sz w:val="20"/>
          <w:szCs w:val="20"/>
        </w:rPr>
        <w:t>Install, maintain, and proactively replace network equipment</w:t>
      </w:r>
      <w:bookmarkStart w:id="1" w:name="page2"/>
      <w:bookmarkEnd w:id="1"/>
      <w:r w:rsidRPr="00A93B70">
        <w:rPr>
          <w:rFonts w:ascii="Arial Unicode MS" w:eastAsia="Arial Unicode MS" w:hAnsi="Arial Unicode MS" w:cs="Arial Unicode MS"/>
          <w:sz w:val="20"/>
          <w:szCs w:val="20"/>
        </w:rPr>
        <w:t>Configure network management and environmental management.</w:t>
      </w:r>
    </w:p>
    <w:p w14:paraId="47B6DA1F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20" w14:textId="77777777" w:rsidR="007566D1" w:rsidRDefault="00A93B70">
      <w:pPr>
        <w:numPr>
          <w:ilvl w:val="0"/>
          <w:numId w:val="4"/>
        </w:numPr>
        <w:tabs>
          <w:tab w:val="left" w:pos="12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Work with team members and vendors to troubleshoot and resolve issues.</w:t>
      </w:r>
    </w:p>
    <w:p w14:paraId="47B6DA21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22" w14:textId="77777777" w:rsidR="007566D1" w:rsidRDefault="00A93B70">
      <w:pPr>
        <w:numPr>
          <w:ilvl w:val="0"/>
          <w:numId w:val="4"/>
        </w:numPr>
        <w:tabs>
          <w:tab w:val="left" w:pos="125"/>
        </w:tabs>
        <w:spacing w:line="280" w:lineRule="exact"/>
        <w:ind w:right="98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Maintain reliable, consistent organization of hardware to include cable management, labelling, inventory man</w:t>
      </w:r>
      <w:r>
        <w:rPr>
          <w:rFonts w:ascii="Arial Unicode MS" w:eastAsia="Arial Unicode MS" w:hAnsi="Arial Unicode MS" w:cs="Arial Unicode MS"/>
          <w:sz w:val="20"/>
          <w:szCs w:val="20"/>
        </w:rPr>
        <w:t>agement, and documentation of cable maps.</w:t>
      </w:r>
    </w:p>
    <w:p w14:paraId="47B6DA23" w14:textId="77777777" w:rsidR="007566D1" w:rsidRDefault="007566D1">
      <w:pPr>
        <w:spacing w:line="1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24" w14:textId="77777777" w:rsidR="007566D1" w:rsidRDefault="00A93B70">
      <w:pPr>
        <w:numPr>
          <w:ilvl w:val="0"/>
          <w:numId w:val="4"/>
        </w:numPr>
        <w:tabs>
          <w:tab w:val="left" w:pos="12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Receives work assignments and trouble cases from designated employees or via tablets.</w:t>
      </w:r>
    </w:p>
    <w:p w14:paraId="47B6DA25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26" w14:textId="77777777" w:rsidR="007566D1" w:rsidRDefault="00A93B70">
      <w:pPr>
        <w:numPr>
          <w:ilvl w:val="0"/>
          <w:numId w:val="4"/>
        </w:numPr>
        <w:tabs>
          <w:tab w:val="left" w:pos="12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Installing, rearranging, and maintaining inside wiring.</w:t>
      </w:r>
    </w:p>
    <w:p w14:paraId="47B6DA27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28" w14:textId="77777777" w:rsidR="007566D1" w:rsidRDefault="00A93B70">
      <w:pPr>
        <w:numPr>
          <w:ilvl w:val="0"/>
          <w:numId w:val="4"/>
        </w:numPr>
        <w:tabs>
          <w:tab w:val="left" w:pos="12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 xml:space="preserve">Rearranging and reconnecting copper wiring at the pole, </w:t>
      </w:r>
      <w:r>
        <w:rPr>
          <w:rFonts w:ascii="Arial Unicode MS" w:eastAsia="Arial Unicode MS" w:hAnsi="Arial Unicode MS" w:cs="Arial Unicode MS"/>
          <w:sz w:val="20"/>
          <w:szCs w:val="20"/>
        </w:rPr>
        <w:t>underground or building terminals.</w:t>
      </w:r>
    </w:p>
    <w:p w14:paraId="47B6DA29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2A" w14:textId="77777777" w:rsidR="007566D1" w:rsidRDefault="00A93B70">
      <w:pPr>
        <w:numPr>
          <w:ilvl w:val="0"/>
          <w:numId w:val="4"/>
        </w:numPr>
        <w:tabs>
          <w:tab w:val="left" w:pos="125"/>
        </w:tabs>
        <w:spacing w:line="280" w:lineRule="exact"/>
        <w:ind w:right="24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Performing necessary work to connect, disconnect, test, repair and maintain various types of company and customer provided telephones and equipment.</w:t>
      </w:r>
    </w:p>
    <w:p w14:paraId="47B6DA2B" w14:textId="77777777" w:rsidR="007566D1" w:rsidRDefault="007566D1">
      <w:pPr>
        <w:spacing w:line="1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2C" w14:textId="77777777" w:rsidR="007566D1" w:rsidRDefault="00A93B70">
      <w:pPr>
        <w:numPr>
          <w:ilvl w:val="0"/>
          <w:numId w:val="4"/>
        </w:numPr>
        <w:tabs>
          <w:tab w:val="left" w:pos="12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onfiguring customers' computers and equipment.</w:t>
      </w:r>
    </w:p>
    <w:p w14:paraId="47B6DA2D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2E" w14:textId="77777777" w:rsidR="007566D1" w:rsidRDefault="00A93B70">
      <w:pPr>
        <w:numPr>
          <w:ilvl w:val="0"/>
          <w:numId w:val="4"/>
        </w:numPr>
        <w:tabs>
          <w:tab w:val="left" w:pos="12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Performing diagnostic</w:t>
      </w:r>
      <w:r>
        <w:rPr>
          <w:rFonts w:ascii="Arial Unicode MS" w:eastAsia="Arial Unicode MS" w:hAnsi="Arial Unicode MS" w:cs="Arial Unicode MS"/>
          <w:sz w:val="20"/>
          <w:szCs w:val="20"/>
        </w:rPr>
        <w:t xml:space="preserve"> tests on integrated circuit equipment to determine the trouble.</w:t>
      </w:r>
    </w:p>
    <w:p w14:paraId="47B6DA2F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30" w14:textId="77777777" w:rsidR="007566D1" w:rsidRDefault="00A93B70">
      <w:pPr>
        <w:numPr>
          <w:ilvl w:val="0"/>
          <w:numId w:val="4"/>
        </w:numPr>
        <w:tabs>
          <w:tab w:val="left" w:pos="125"/>
        </w:tabs>
        <w:spacing w:line="280" w:lineRule="exact"/>
        <w:ind w:right="104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Evaluating customer communication needs and promoting the sale of Company products and services, and referring customers to the appropriate office.</w:t>
      </w:r>
    </w:p>
    <w:p w14:paraId="47B6DA31" w14:textId="77777777" w:rsidR="007566D1" w:rsidRDefault="007566D1">
      <w:pPr>
        <w:spacing w:line="1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32" w14:textId="77777777" w:rsidR="007566D1" w:rsidRDefault="00A93B70">
      <w:pPr>
        <w:numPr>
          <w:ilvl w:val="0"/>
          <w:numId w:val="4"/>
        </w:numPr>
        <w:tabs>
          <w:tab w:val="left" w:pos="12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Identifying and meeting individual custom</w:t>
      </w:r>
      <w:r>
        <w:rPr>
          <w:rFonts w:ascii="Arial Unicode MS" w:eastAsia="Arial Unicode MS" w:hAnsi="Arial Unicode MS" w:cs="Arial Unicode MS"/>
          <w:sz w:val="20"/>
          <w:szCs w:val="20"/>
        </w:rPr>
        <w:t>er requirements on installation and/or repair contacts.</w:t>
      </w:r>
    </w:p>
    <w:p w14:paraId="47B6DA33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34" w14:textId="77777777" w:rsidR="007566D1" w:rsidRDefault="00A93B70">
      <w:pPr>
        <w:numPr>
          <w:ilvl w:val="0"/>
          <w:numId w:val="4"/>
        </w:numPr>
        <w:tabs>
          <w:tab w:val="left" w:pos="125"/>
        </w:tabs>
        <w:spacing w:line="280" w:lineRule="exact"/>
        <w:ind w:right="84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ommunicating frequently with customers on matters dealing with service, planning, billing, and Company policy.</w:t>
      </w:r>
    </w:p>
    <w:p w14:paraId="47B6DA35" w14:textId="77777777" w:rsidR="007566D1" w:rsidRDefault="007566D1">
      <w:pPr>
        <w:spacing w:line="282" w:lineRule="exact"/>
        <w:rPr>
          <w:sz w:val="20"/>
          <w:szCs w:val="20"/>
        </w:rPr>
      </w:pPr>
    </w:p>
    <w:p w14:paraId="47B6DA36" w14:textId="77777777" w:rsidR="007566D1" w:rsidRDefault="00A93B70">
      <w:pPr>
        <w:spacing w:line="280" w:lineRule="exact"/>
        <w:ind w:right="70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Fiber-optics/Last-Mile, Cooper-rj11/Long Distance Carrier/Demarcation Point/On-Premise</w:t>
      </w:r>
      <w:r>
        <w:rPr>
          <w:rFonts w:ascii="Arial Unicode MS" w:eastAsia="Arial Unicode MS" w:hAnsi="Arial Unicode MS" w:cs="Arial Unicode MS"/>
          <w:sz w:val="20"/>
          <w:szCs w:val="20"/>
        </w:rPr>
        <w:t xml:space="preserve"> Support/ primary cross-connection point (PCP), "green cabinet"(serving area interface SAI)</w:t>
      </w:r>
    </w:p>
    <w:p w14:paraId="47B6DA37" w14:textId="77777777" w:rsidR="007566D1" w:rsidRDefault="007566D1">
      <w:pPr>
        <w:spacing w:line="2" w:lineRule="exact"/>
        <w:rPr>
          <w:sz w:val="20"/>
          <w:szCs w:val="20"/>
        </w:rPr>
      </w:pPr>
    </w:p>
    <w:p w14:paraId="47B6DA38" w14:textId="77777777" w:rsidR="007566D1" w:rsidRDefault="00A93B70">
      <w:pPr>
        <w:spacing w:line="280" w:lineRule="exact"/>
        <w:ind w:right="68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 xml:space="preserve">Passive/Active Network Equipment/Access Network/MDF/FTTc/FTTH-FTTP/PSTN/ISDN/ </w:t>
      </w:r>
      <w:r>
        <w:rPr>
          <w:rFonts w:ascii="Arial Unicode MS" w:eastAsia="Arial Unicode MS" w:hAnsi="Arial Unicode MS" w:cs="Arial Unicode MS"/>
          <w:sz w:val="20"/>
          <w:szCs w:val="20"/>
        </w:rPr>
        <w:t>VoiceBroadband-IMS-VoBB(VoBB-pstn/isdn)/Call-Center backoffice Support-L1 tech support/DLU/ MSAN/xDSL/Cable problem Managment/DSLAM-filters/PBX/TDM Wireless Communications</w:t>
      </w:r>
    </w:p>
    <w:p w14:paraId="47B6DA39" w14:textId="77777777" w:rsidR="007566D1" w:rsidRDefault="007566D1">
      <w:pPr>
        <w:spacing w:line="3" w:lineRule="exact"/>
        <w:rPr>
          <w:sz w:val="20"/>
          <w:szCs w:val="20"/>
        </w:rPr>
      </w:pPr>
    </w:p>
    <w:p w14:paraId="47B6DA3A" w14:textId="77777777" w:rsidR="007566D1" w:rsidRDefault="00A93B70">
      <w:pPr>
        <w:spacing w:line="268" w:lineRule="exact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FTTH Cabinet</w:t>
      </w:r>
    </w:p>
    <w:p w14:paraId="47B6DA3B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A3C" w14:textId="77777777" w:rsidR="007566D1" w:rsidRDefault="007566D1">
      <w:pPr>
        <w:spacing w:line="223" w:lineRule="exact"/>
        <w:rPr>
          <w:sz w:val="20"/>
          <w:szCs w:val="20"/>
        </w:rPr>
      </w:pPr>
    </w:p>
    <w:p w14:paraId="47B6DA3D" w14:textId="77777777" w:rsidR="007566D1" w:rsidRDefault="00A93B70">
      <w:pPr>
        <w:spacing w:line="328" w:lineRule="exact"/>
        <w:ind w:right="364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Fixed/ip mpls Service Operation Network Engineer </w:t>
      </w:r>
      <w:r>
        <w:rPr>
          <w:rFonts w:ascii="Arial Unicode MS" w:eastAsia="Arial Unicode MS" w:hAnsi="Arial Unicode MS" w:cs="Arial Unicode MS"/>
          <w:sz w:val="24"/>
          <w:szCs w:val="24"/>
        </w:rPr>
        <w:t>Vodafone</w:t>
      </w:r>
    </w:p>
    <w:p w14:paraId="47B6DA3E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3632" behindDoc="1" locked="0" layoutInCell="0" allowOverlap="1" wp14:anchorId="47B6DB35" wp14:editId="47B6DB36">
            <wp:simplePos x="0" y="0"/>
            <wp:positionH relativeFrom="column">
              <wp:posOffset>-291465</wp:posOffset>
            </wp:positionH>
            <wp:positionV relativeFrom="paragraph">
              <wp:posOffset>-412115</wp:posOffset>
            </wp:positionV>
            <wp:extent cx="228600" cy="22860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3F" w14:textId="77777777" w:rsidR="007566D1" w:rsidRDefault="00A93B70">
      <w:pPr>
        <w:spacing w:line="254" w:lineRule="exact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Aug 2018</w:t>
      </w:r>
      <w:r>
        <w:rPr>
          <w:rFonts w:ascii="Arial Unicode MS" w:eastAsia="Arial Unicode MS" w:hAnsi="Arial Unicode MS" w:cs="Arial Unicode MS"/>
          <w:sz w:val="20"/>
          <w:szCs w:val="20"/>
        </w:rPr>
        <w:t xml:space="preserve"> - Jan 2019 (6 months)</w:t>
      </w:r>
    </w:p>
    <w:p w14:paraId="47B6DA40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41" w14:textId="77777777" w:rsidR="007566D1" w:rsidRDefault="00A93B70">
      <w:pPr>
        <w:spacing w:line="280" w:lineRule="exact"/>
        <w:ind w:right="82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Supporting Mobile, Fixed Enterprise &amp; Residential, Core Service Platforms, Technology Strategy, Information Security and Network Operations</w:t>
      </w:r>
    </w:p>
    <w:p w14:paraId="47B6DA42" w14:textId="77777777" w:rsidR="007566D1" w:rsidRDefault="007566D1">
      <w:pPr>
        <w:spacing w:line="2" w:lineRule="exact"/>
        <w:rPr>
          <w:sz w:val="20"/>
          <w:szCs w:val="20"/>
        </w:rPr>
      </w:pPr>
    </w:p>
    <w:p w14:paraId="47B6DA43" w14:textId="77777777" w:rsidR="007566D1" w:rsidRDefault="00A93B70">
      <w:pPr>
        <w:numPr>
          <w:ilvl w:val="0"/>
          <w:numId w:val="5"/>
        </w:numPr>
        <w:tabs>
          <w:tab w:val="left" w:pos="12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Planning documents, guidelines and high-level network designs (HLD)</w:t>
      </w:r>
    </w:p>
    <w:p w14:paraId="47B6DA44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45" w14:textId="77777777" w:rsidR="007566D1" w:rsidRDefault="00A93B70">
      <w:pPr>
        <w:numPr>
          <w:ilvl w:val="0"/>
          <w:numId w:val="5"/>
        </w:numPr>
        <w:tabs>
          <w:tab w:val="left" w:pos="12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 xml:space="preserve">Low-level </w:t>
      </w:r>
      <w:r>
        <w:rPr>
          <w:rFonts w:ascii="Arial Unicode MS" w:eastAsia="Arial Unicode MS" w:hAnsi="Arial Unicode MS" w:cs="Arial Unicode MS"/>
          <w:sz w:val="20"/>
          <w:szCs w:val="20"/>
        </w:rPr>
        <w:t>designs for the network infrastructure and integration of new systems (LLD)</w:t>
      </w:r>
    </w:p>
    <w:p w14:paraId="47B6DA46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47" w14:textId="77777777" w:rsidR="007566D1" w:rsidRDefault="00A93B70">
      <w:pPr>
        <w:numPr>
          <w:ilvl w:val="0"/>
          <w:numId w:val="5"/>
        </w:numPr>
        <w:tabs>
          <w:tab w:val="left" w:pos="12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Software upgrade planning, methods and delivery</w:t>
      </w:r>
    </w:p>
    <w:p w14:paraId="47B6DA48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49" w14:textId="77777777" w:rsidR="007566D1" w:rsidRDefault="00A93B70">
      <w:pPr>
        <w:numPr>
          <w:ilvl w:val="0"/>
          <w:numId w:val="5"/>
        </w:numPr>
        <w:tabs>
          <w:tab w:val="left" w:pos="125"/>
        </w:tabs>
        <w:spacing w:line="280" w:lineRule="exact"/>
        <w:ind w:right="108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Managing IP network resources and acting as authority for assignment of specific IP network parameters</w:t>
      </w:r>
    </w:p>
    <w:p w14:paraId="47B6DA4A" w14:textId="77777777" w:rsidR="007566D1" w:rsidRDefault="007566D1">
      <w:pPr>
        <w:spacing w:line="1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4B" w14:textId="77777777" w:rsidR="007566D1" w:rsidRDefault="00A93B70">
      <w:pPr>
        <w:numPr>
          <w:ilvl w:val="0"/>
          <w:numId w:val="5"/>
        </w:numPr>
        <w:tabs>
          <w:tab w:val="left" w:pos="120"/>
        </w:tabs>
        <w:spacing w:line="268" w:lineRule="exact"/>
        <w:ind w:left="12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 xml:space="preserve">Scalable </w:t>
      </w:r>
      <w:r>
        <w:rPr>
          <w:rFonts w:ascii="Arial Unicode MS" w:eastAsia="Arial Unicode MS" w:hAnsi="Arial Unicode MS" w:cs="Arial Unicode MS"/>
          <w:sz w:val="20"/>
          <w:szCs w:val="20"/>
        </w:rPr>
        <w:t>Networks, Expanding switched Networks L2/3</w:t>
      </w:r>
    </w:p>
    <w:p w14:paraId="47B6DA4C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4D" w14:textId="77777777" w:rsidR="007566D1" w:rsidRDefault="00A93B70">
      <w:pPr>
        <w:numPr>
          <w:ilvl w:val="0"/>
          <w:numId w:val="5"/>
        </w:numPr>
        <w:tabs>
          <w:tab w:val="left" w:pos="125"/>
        </w:tabs>
        <w:spacing w:line="280" w:lineRule="exact"/>
        <w:ind w:right="38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ontribute to design documents for multiservice IP MPLS Network &amp; Security Gateway infrastructure and for the integration of new platforms and services</w:t>
      </w:r>
    </w:p>
    <w:p w14:paraId="47B6DA4E" w14:textId="77777777" w:rsidR="007566D1" w:rsidRDefault="007566D1">
      <w:pPr>
        <w:spacing w:line="1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4F" w14:textId="77777777" w:rsidR="007566D1" w:rsidRDefault="00A93B70">
      <w:pPr>
        <w:spacing w:line="280" w:lineRule="exact"/>
        <w:ind w:right="108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Technologies and Solutions used: ASR920, ASR9000, ME3400, J</w:t>
      </w:r>
      <w:r>
        <w:rPr>
          <w:rFonts w:ascii="Arial Unicode MS" w:eastAsia="Arial Unicode MS" w:hAnsi="Arial Unicode MS" w:cs="Arial Unicode MS"/>
          <w:sz w:val="20"/>
          <w:szCs w:val="20"/>
        </w:rPr>
        <w:t>uniper, Nexus, mainly VPLS architecture</w:t>
      </w:r>
    </w:p>
    <w:p w14:paraId="47B6DA50" w14:textId="77777777" w:rsidR="007566D1" w:rsidRDefault="007566D1">
      <w:pPr>
        <w:spacing w:line="282" w:lineRule="exact"/>
        <w:rPr>
          <w:sz w:val="20"/>
          <w:szCs w:val="20"/>
        </w:rPr>
      </w:pPr>
    </w:p>
    <w:p w14:paraId="47B6DA51" w14:textId="77777777" w:rsidR="007566D1" w:rsidRDefault="00A93B70">
      <w:pPr>
        <w:spacing w:line="268" w:lineRule="exact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DN,CPN,FIXED-Data-Center Cabling(fiber-SFP's-1-100GB)</w:t>
      </w:r>
    </w:p>
    <w:p w14:paraId="47B6DA52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53" w14:textId="77777777" w:rsidR="007566D1" w:rsidRDefault="00A93B70">
      <w:pPr>
        <w:spacing w:line="280" w:lineRule="exact"/>
        <w:ind w:right="48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Service Operation/provisioning, IPTV, VoIP, Data Delivery Services, Transmission-DWDM and Metro Ethernet Network, CISCO, JUNIPER, ALCATEL NOKIA</w:t>
      </w:r>
    </w:p>
    <w:p w14:paraId="47B6DA54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A55" w14:textId="77777777" w:rsidR="007566D1" w:rsidRDefault="007566D1">
      <w:pPr>
        <w:spacing w:line="213" w:lineRule="exact"/>
        <w:rPr>
          <w:sz w:val="20"/>
          <w:szCs w:val="20"/>
        </w:rPr>
      </w:pPr>
    </w:p>
    <w:p w14:paraId="47B6DA56" w14:textId="77777777" w:rsidR="007566D1" w:rsidRDefault="00A93B70">
      <w:pPr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4"/>
          <w:szCs w:val="24"/>
        </w:rPr>
        <w:t>Security Guar</w:t>
      </w:r>
      <w:r>
        <w:rPr>
          <w:rFonts w:ascii="Arial" w:eastAsia="Arial" w:hAnsi="Arial" w:cs="Arial"/>
          <w:b/>
          <w:bCs/>
          <w:sz w:val="24"/>
          <w:szCs w:val="24"/>
        </w:rPr>
        <w:t>d</w:t>
      </w:r>
    </w:p>
    <w:p w14:paraId="47B6DA57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4656" behindDoc="1" locked="0" layoutInCell="0" allowOverlap="1" wp14:anchorId="47B6DB37" wp14:editId="47B6DB38">
            <wp:simplePos x="0" y="0"/>
            <wp:positionH relativeFrom="column">
              <wp:posOffset>-278765</wp:posOffset>
            </wp:positionH>
            <wp:positionV relativeFrom="paragraph">
              <wp:posOffset>-171450</wp:posOffset>
            </wp:positionV>
            <wp:extent cx="203200" cy="2032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58" w14:textId="77777777" w:rsidR="007566D1" w:rsidRDefault="007566D1">
      <w:pPr>
        <w:spacing w:line="24" w:lineRule="exact"/>
        <w:rPr>
          <w:sz w:val="20"/>
          <w:szCs w:val="20"/>
        </w:rPr>
      </w:pPr>
    </w:p>
    <w:p w14:paraId="47B6DA59" w14:textId="77777777" w:rsidR="007566D1" w:rsidRDefault="00A93B70">
      <w:pPr>
        <w:spacing w:line="322" w:lineRule="exact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ISM</w:t>
      </w:r>
    </w:p>
    <w:p w14:paraId="47B6DA5A" w14:textId="77777777" w:rsidR="007566D1" w:rsidRDefault="007566D1">
      <w:pPr>
        <w:spacing w:line="19" w:lineRule="exact"/>
        <w:rPr>
          <w:sz w:val="20"/>
          <w:szCs w:val="20"/>
        </w:rPr>
      </w:pPr>
    </w:p>
    <w:p w14:paraId="47B6DA5B" w14:textId="77777777" w:rsidR="007566D1" w:rsidRDefault="00A93B70">
      <w:pPr>
        <w:spacing w:line="268" w:lineRule="exact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Jul 2017 - Aug 2017 (2 months)</w:t>
      </w:r>
    </w:p>
    <w:p w14:paraId="47B6DA5C" w14:textId="77777777" w:rsidR="007566D1" w:rsidRDefault="007566D1">
      <w:pPr>
        <w:spacing w:line="88" w:lineRule="exact"/>
        <w:rPr>
          <w:sz w:val="20"/>
          <w:szCs w:val="20"/>
        </w:rPr>
      </w:pPr>
    </w:p>
    <w:p w14:paraId="47B6DA5D" w14:textId="77777777" w:rsidR="007566D1" w:rsidRDefault="00A93B70">
      <w:pPr>
        <w:spacing w:line="268" w:lineRule="exact"/>
        <w:ind w:right="-39"/>
        <w:jc w:val="center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color w:val="727272"/>
          <w:sz w:val="20"/>
          <w:szCs w:val="20"/>
        </w:rPr>
        <w:t>Michail Markou - page 2</w:t>
      </w:r>
    </w:p>
    <w:p w14:paraId="47B6DA5E" w14:textId="77777777" w:rsidR="007566D1" w:rsidRDefault="007566D1">
      <w:pPr>
        <w:sectPr w:rsidR="007566D1">
          <w:pgSz w:w="12240" w:h="15840"/>
          <w:pgMar w:top="1076" w:right="1440" w:bottom="0" w:left="1400" w:header="0" w:footer="0" w:gutter="0"/>
          <w:cols w:space="720" w:equalWidth="0">
            <w:col w:w="9400"/>
          </w:cols>
        </w:sectPr>
      </w:pPr>
    </w:p>
    <w:p w14:paraId="47B6DA5F" w14:textId="77777777" w:rsidR="007566D1" w:rsidRDefault="00A93B70">
      <w:pPr>
        <w:numPr>
          <w:ilvl w:val="0"/>
          <w:numId w:val="6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bookmarkStart w:id="2" w:name="page3"/>
      <w:bookmarkEnd w:id="2"/>
      <w:r>
        <w:rPr>
          <w:rFonts w:ascii="Arial Unicode MS" w:eastAsia="Arial Unicode MS" w:hAnsi="Arial Unicode MS" w:cs="Arial Unicode MS"/>
          <w:sz w:val="20"/>
          <w:szCs w:val="20"/>
        </w:rPr>
        <w:lastRenderedPageBreak/>
        <w:t>Crowd control</w:t>
      </w:r>
    </w:p>
    <w:p w14:paraId="47B6DA60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61" w14:textId="77777777" w:rsidR="007566D1" w:rsidRDefault="00A93B70">
      <w:pPr>
        <w:numPr>
          <w:ilvl w:val="0"/>
          <w:numId w:val="6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Traffic control by directing drivers</w:t>
      </w:r>
    </w:p>
    <w:p w14:paraId="47B6DA62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63" w14:textId="77777777" w:rsidR="007566D1" w:rsidRDefault="00A93B70">
      <w:pPr>
        <w:numPr>
          <w:ilvl w:val="0"/>
          <w:numId w:val="6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Patrolling</w:t>
      </w:r>
    </w:p>
    <w:p w14:paraId="47B6DA64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65" w14:textId="77777777" w:rsidR="007566D1" w:rsidRDefault="00A93B70">
      <w:pPr>
        <w:numPr>
          <w:ilvl w:val="0"/>
          <w:numId w:val="6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ontrolling access and using alarm systems</w:t>
      </w:r>
    </w:p>
    <w:p w14:paraId="47B6DA66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67" w14:textId="77777777" w:rsidR="007566D1" w:rsidRDefault="00A93B70">
      <w:pPr>
        <w:numPr>
          <w:ilvl w:val="0"/>
          <w:numId w:val="6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Responding to emergencies</w:t>
      </w:r>
    </w:p>
    <w:p w14:paraId="47B6DA68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69" w14:textId="77777777" w:rsidR="007566D1" w:rsidRDefault="00A93B70">
      <w:pPr>
        <w:numPr>
          <w:ilvl w:val="0"/>
          <w:numId w:val="6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Keeping good public relations</w:t>
      </w:r>
    </w:p>
    <w:p w14:paraId="47B6DA6A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6B" w14:textId="77777777" w:rsidR="007566D1" w:rsidRDefault="00A93B70">
      <w:pPr>
        <w:numPr>
          <w:ilvl w:val="0"/>
          <w:numId w:val="6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Observing and reporting</w:t>
      </w:r>
    </w:p>
    <w:p w14:paraId="47B6DA6C" w14:textId="77777777" w:rsidR="007566D1" w:rsidRDefault="007566D1">
      <w:pPr>
        <w:spacing w:line="292" w:lineRule="exact"/>
        <w:rPr>
          <w:sz w:val="20"/>
          <w:szCs w:val="20"/>
        </w:rPr>
      </w:pPr>
    </w:p>
    <w:p w14:paraId="47B6DA6D" w14:textId="77777777" w:rsidR="007566D1" w:rsidRDefault="00A93B70">
      <w:pPr>
        <w:spacing w:line="268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Operation Control Room-Patrol</w:t>
      </w:r>
    </w:p>
    <w:p w14:paraId="47B6DA6E" w14:textId="77777777" w:rsidR="007566D1" w:rsidRDefault="007566D1">
      <w:pPr>
        <w:spacing w:line="346" w:lineRule="exact"/>
        <w:rPr>
          <w:sz w:val="20"/>
          <w:szCs w:val="20"/>
        </w:rPr>
      </w:pPr>
    </w:p>
    <w:p w14:paraId="47B6DA6F" w14:textId="77777777" w:rsidR="007566D1" w:rsidRDefault="00A93B70" w:rsidP="00F02459">
      <w:pPr>
        <w:pStyle w:val="Heading1"/>
        <w:rPr>
          <w:sz w:val="20"/>
          <w:szCs w:val="20"/>
        </w:rPr>
      </w:pPr>
      <w:r>
        <w:rPr>
          <w:rFonts w:eastAsia="Arial"/>
        </w:rPr>
        <w:t>Education</w:t>
      </w:r>
    </w:p>
    <w:p w14:paraId="47B6DA70" w14:textId="77777777" w:rsidR="007566D1" w:rsidRDefault="007566D1">
      <w:pPr>
        <w:spacing w:line="156" w:lineRule="exact"/>
        <w:rPr>
          <w:sz w:val="20"/>
          <w:szCs w:val="20"/>
        </w:rPr>
      </w:pPr>
    </w:p>
    <w:p w14:paraId="47B6DA71" w14:textId="77777777" w:rsidR="007566D1" w:rsidRDefault="00A93B70">
      <w:pPr>
        <w:ind w:left="44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4"/>
          <w:szCs w:val="24"/>
        </w:rPr>
        <w:t>University of East London</w:t>
      </w:r>
    </w:p>
    <w:p w14:paraId="47B6DA72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5680" behindDoc="1" locked="0" layoutInCell="0" allowOverlap="1" wp14:anchorId="47B6DB39" wp14:editId="47B6DB3A">
            <wp:simplePos x="0" y="0"/>
            <wp:positionH relativeFrom="column">
              <wp:posOffset>-12065</wp:posOffset>
            </wp:positionH>
            <wp:positionV relativeFrom="paragraph">
              <wp:posOffset>-171450</wp:posOffset>
            </wp:positionV>
            <wp:extent cx="228600" cy="2286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73" w14:textId="77777777" w:rsidR="007566D1" w:rsidRDefault="007566D1">
      <w:pPr>
        <w:spacing w:line="24" w:lineRule="exact"/>
        <w:rPr>
          <w:sz w:val="20"/>
          <w:szCs w:val="20"/>
        </w:rPr>
      </w:pPr>
    </w:p>
    <w:p w14:paraId="47B6DA74" w14:textId="77777777" w:rsidR="007566D1" w:rsidRDefault="00A93B70">
      <w:pPr>
        <w:spacing w:line="322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Bachelor of Science - BS, Computer Science</w:t>
      </w:r>
    </w:p>
    <w:p w14:paraId="47B6DA75" w14:textId="77777777" w:rsidR="007566D1" w:rsidRDefault="007566D1">
      <w:pPr>
        <w:spacing w:line="19" w:lineRule="exact"/>
        <w:rPr>
          <w:sz w:val="20"/>
          <w:szCs w:val="20"/>
        </w:rPr>
      </w:pPr>
    </w:p>
    <w:p w14:paraId="47B6DA76" w14:textId="77777777" w:rsidR="007566D1" w:rsidRDefault="00A93B70">
      <w:pPr>
        <w:spacing w:line="268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2019 - 2022</w:t>
      </w:r>
    </w:p>
    <w:p w14:paraId="47B6DA77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78" w14:textId="77777777" w:rsidR="007566D1" w:rsidRDefault="00A93B70">
      <w:pPr>
        <w:spacing w:line="268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Program Focused on Web2.0 Services Design and Development (Server-Client)</w:t>
      </w:r>
    </w:p>
    <w:p w14:paraId="47B6DA79" w14:textId="77777777" w:rsidR="007566D1" w:rsidRDefault="007566D1">
      <w:pPr>
        <w:spacing w:line="292" w:lineRule="exact"/>
        <w:rPr>
          <w:sz w:val="20"/>
          <w:szCs w:val="20"/>
        </w:rPr>
      </w:pPr>
    </w:p>
    <w:p w14:paraId="47B6DA7A" w14:textId="77777777" w:rsidR="007566D1" w:rsidRDefault="00A93B70">
      <w:pPr>
        <w:spacing w:line="268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Professors:</w:t>
      </w:r>
    </w:p>
    <w:p w14:paraId="47B6DA7B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7C" w14:textId="77777777" w:rsidR="007566D1" w:rsidRDefault="00A93B70">
      <w:pPr>
        <w:spacing w:line="280" w:lineRule="exact"/>
        <w:ind w:left="440" w:right="2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 xml:space="preserve">Drs. : </w:t>
      </w:r>
      <w:r>
        <w:rPr>
          <w:rFonts w:ascii="Arial Unicode MS" w:eastAsia="Arial Unicode MS" w:hAnsi="Arial Unicode MS" w:cs="Arial Unicode MS"/>
          <w:sz w:val="20"/>
          <w:szCs w:val="20"/>
        </w:rPr>
        <w:t>Antonis Mouhtaropoulos, Burakis Andreas, Christos Frantzidis, Christos Liambas, Lyras Nikolaos, Manabis Theodoros, Papadopoulos Antreas, Sarigiannidis Antonios</w:t>
      </w:r>
    </w:p>
    <w:p w14:paraId="47B6DA7D" w14:textId="77777777" w:rsidR="007566D1" w:rsidRDefault="007566D1">
      <w:pPr>
        <w:spacing w:line="282" w:lineRule="exact"/>
        <w:rPr>
          <w:sz w:val="20"/>
          <w:szCs w:val="20"/>
        </w:rPr>
      </w:pPr>
    </w:p>
    <w:p w14:paraId="47B6DA7E" w14:textId="77777777" w:rsidR="007566D1" w:rsidRDefault="00A93B70">
      <w:pPr>
        <w:spacing w:line="268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(Year 1)</w:t>
      </w:r>
    </w:p>
    <w:p w14:paraId="47B6DA7F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80" w14:textId="77777777" w:rsidR="007566D1" w:rsidRDefault="00A93B70">
      <w:pPr>
        <w:numPr>
          <w:ilvl w:val="0"/>
          <w:numId w:val="7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ACADEMIC SKILLS (CN4999)</w:t>
      </w:r>
    </w:p>
    <w:p w14:paraId="47B6DA81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82" w14:textId="77777777" w:rsidR="007566D1" w:rsidRDefault="00A93B70">
      <w:pPr>
        <w:numPr>
          <w:ilvl w:val="0"/>
          <w:numId w:val="7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MATHS FOR COMPUTING (CN4107)</w:t>
      </w:r>
    </w:p>
    <w:p w14:paraId="47B6DA83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84" w14:textId="77777777" w:rsidR="007566D1" w:rsidRDefault="00A93B70">
      <w:pPr>
        <w:numPr>
          <w:ilvl w:val="0"/>
          <w:numId w:val="7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 xml:space="preserve">INFORMATION SYSTEMS </w:t>
      </w:r>
      <w:r>
        <w:rPr>
          <w:rFonts w:ascii="Arial Unicode MS" w:eastAsia="Arial Unicode MS" w:hAnsi="Arial Unicode MS" w:cs="Arial Unicode MS"/>
          <w:sz w:val="20"/>
          <w:szCs w:val="20"/>
        </w:rPr>
        <w:t>MODELING AND DESIGN (CN4101)</w:t>
      </w:r>
    </w:p>
    <w:p w14:paraId="47B6DA85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86" w14:textId="77777777" w:rsidR="007566D1" w:rsidRDefault="00A93B70">
      <w:pPr>
        <w:numPr>
          <w:ilvl w:val="0"/>
          <w:numId w:val="7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WEB TECHNOLOGIES (CN4106)</w:t>
      </w:r>
    </w:p>
    <w:p w14:paraId="47B6DA87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88" w14:textId="77777777" w:rsidR="007566D1" w:rsidRDefault="00A93B70">
      <w:pPr>
        <w:numPr>
          <w:ilvl w:val="0"/>
          <w:numId w:val="7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INTRODUCTION TO SOFTWARE DEVELOPMENT (CN4102)</w:t>
      </w:r>
    </w:p>
    <w:p w14:paraId="47B6DA89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8A" w14:textId="77777777" w:rsidR="007566D1" w:rsidRDefault="00A93B70">
      <w:pPr>
        <w:numPr>
          <w:ilvl w:val="0"/>
          <w:numId w:val="7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OMPUTER SYSTEMS AND NETWORKS (CN4104)</w:t>
      </w:r>
    </w:p>
    <w:p w14:paraId="47B6DA8B" w14:textId="77777777" w:rsidR="007566D1" w:rsidRDefault="007566D1">
      <w:pPr>
        <w:spacing w:line="292" w:lineRule="exact"/>
        <w:rPr>
          <w:sz w:val="20"/>
          <w:szCs w:val="20"/>
        </w:rPr>
      </w:pPr>
    </w:p>
    <w:p w14:paraId="47B6DA8C" w14:textId="77777777" w:rsidR="007566D1" w:rsidRDefault="00A93B70">
      <w:pPr>
        <w:spacing w:line="268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(Year 2)</w:t>
      </w:r>
    </w:p>
    <w:p w14:paraId="47B6DA8D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8E" w14:textId="77777777" w:rsidR="007566D1" w:rsidRDefault="00A93B70">
      <w:pPr>
        <w:numPr>
          <w:ilvl w:val="0"/>
          <w:numId w:val="8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OMPUTING IN PRACTICE (CN5104)</w:t>
      </w:r>
    </w:p>
    <w:p w14:paraId="47B6DA8F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90" w14:textId="77777777" w:rsidR="007566D1" w:rsidRDefault="00A93B70">
      <w:pPr>
        <w:numPr>
          <w:ilvl w:val="0"/>
          <w:numId w:val="8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OPERATING SYSTEMS (CN5103)</w:t>
      </w:r>
    </w:p>
    <w:p w14:paraId="47B6DA91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92" w14:textId="77777777" w:rsidR="007566D1" w:rsidRDefault="00A93B70">
      <w:pPr>
        <w:numPr>
          <w:ilvl w:val="0"/>
          <w:numId w:val="8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WEB APPLICATIONS DEVELOPMENT (CN5109)</w:t>
      </w:r>
    </w:p>
    <w:p w14:paraId="47B6DA93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94" w14:textId="77777777" w:rsidR="007566D1" w:rsidRDefault="00A93B70">
      <w:pPr>
        <w:numPr>
          <w:ilvl w:val="0"/>
          <w:numId w:val="8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DAT</w:t>
      </w:r>
      <w:r>
        <w:rPr>
          <w:rFonts w:ascii="Arial Unicode MS" w:eastAsia="Arial Unicode MS" w:hAnsi="Arial Unicode MS" w:cs="Arial Unicode MS"/>
          <w:sz w:val="20"/>
          <w:szCs w:val="20"/>
        </w:rPr>
        <w:t>ABASE SYSTEMS (CN5101)</w:t>
      </w:r>
    </w:p>
    <w:p w14:paraId="47B6DA95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96" w14:textId="77777777" w:rsidR="007566D1" w:rsidRDefault="00A93B70">
      <w:pPr>
        <w:numPr>
          <w:ilvl w:val="0"/>
          <w:numId w:val="8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DATA STRUCTURES &amp; ALGORITHMS (CN5121)</w:t>
      </w:r>
    </w:p>
    <w:p w14:paraId="47B6DA97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98" w14:textId="77777777" w:rsidR="007566D1" w:rsidRDefault="00A93B70">
      <w:pPr>
        <w:numPr>
          <w:ilvl w:val="0"/>
          <w:numId w:val="8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ADVANCED PROGRAMMING (CN5120)</w:t>
      </w:r>
    </w:p>
    <w:p w14:paraId="47B6DA99" w14:textId="77777777" w:rsidR="007566D1" w:rsidRDefault="007566D1">
      <w:pPr>
        <w:spacing w:line="292" w:lineRule="exact"/>
        <w:rPr>
          <w:sz w:val="20"/>
          <w:szCs w:val="20"/>
        </w:rPr>
      </w:pPr>
    </w:p>
    <w:p w14:paraId="47B6DA9A" w14:textId="77777777" w:rsidR="007566D1" w:rsidRDefault="00A93B70">
      <w:pPr>
        <w:spacing w:line="268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(Year 3)</w:t>
      </w:r>
    </w:p>
    <w:p w14:paraId="47B6DA9B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9C" w14:textId="77777777" w:rsidR="007566D1" w:rsidRDefault="00A93B70">
      <w:pPr>
        <w:numPr>
          <w:ilvl w:val="0"/>
          <w:numId w:val="9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MENTAL WEALTH PROFESSIONAL LIFE 3 (PROJECT) (CN6000)</w:t>
      </w:r>
    </w:p>
    <w:p w14:paraId="47B6DA9D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9E" w14:textId="77777777" w:rsidR="007566D1" w:rsidRDefault="00A93B70">
      <w:pPr>
        <w:numPr>
          <w:ilvl w:val="0"/>
          <w:numId w:val="9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OMPUTER AND NETWORK SECURITY (CN6003)</w:t>
      </w:r>
    </w:p>
    <w:p w14:paraId="47B6DA9F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A0" w14:textId="77777777" w:rsidR="007566D1" w:rsidRDefault="00A93B70">
      <w:pPr>
        <w:numPr>
          <w:ilvl w:val="0"/>
          <w:numId w:val="9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ARTIFICIAL INTELLIGENCE (CN6005)</w:t>
      </w:r>
    </w:p>
    <w:p w14:paraId="47B6DAA1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A2" w14:textId="77777777" w:rsidR="007566D1" w:rsidRDefault="00A93B70">
      <w:pPr>
        <w:numPr>
          <w:ilvl w:val="0"/>
          <w:numId w:val="9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 xml:space="preserve">MOBILE </w:t>
      </w:r>
      <w:r>
        <w:rPr>
          <w:rFonts w:ascii="Arial Unicode MS" w:eastAsia="Arial Unicode MS" w:hAnsi="Arial Unicode MS" w:cs="Arial Unicode MS"/>
          <w:sz w:val="20"/>
          <w:szCs w:val="20"/>
        </w:rPr>
        <w:t>APPLICATION DEVELOPMENT (CN6211)</w:t>
      </w:r>
    </w:p>
    <w:p w14:paraId="47B6DAA3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A4" w14:textId="77777777" w:rsidR="007566D1" w:rsidRDefault="00A93B70">
      <w:pPr>
        <w:numPr>
          <w:ilvl w:val="0"/>
          <w:numId w:val="9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FORMAL METHODS (CN6006)</w:t>
      </w:r>
    </w:p>
    <w:p w14:paraId="47B6DAA5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A6" w14:textId="77777777" w:rsidR="007566D1" w:rsidRDefault="00A93B70">
      <w:pPr>
        <w:numPr>
          <w:ilvl w:val="0"/>
          <w:numId w:val="9"/>
        </w:numPr>
        <w:tabs>
          <w:tab w:val="left" w:pos="560"/>
        </w:tabs>
        <w:spacing w:line="268" w:lineRule="exact"/>
        <w:ind w:left="56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ADVANCED TOPICS IN COMPUTER SCIENCE (CN6008)</w:t>
      </w:r>
    </w:p>
    <w:p w14:paraId="47B6DAA7" w14:textId="77777777" w:rsidR="007566D1" w:rsidRDefault="007566D1">
      <w:pPr>
        <w:spacing w:line="292" w:lineRule="exact"/>
        <w:rPr>
          <w:sz w:val="20"/>
          <w:szCs w:val="20"/>
        </w:rPr>
      </w:pPr>
    </w:p>
    <w:p w14:paraId="47B6DAA8" w14:textId="77777777" w:rsidR="007566D1" w:rsidRDefault="00A93B70">
      <w:pPr>
        <w:spacing w:line="268" w:lineRule="exact"/>
        <w:ind w:left="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AMC Metropolitan college of Thessaloniki</w:t>
      </w:r>
    </w:p>
    <w:p w14:paraId="47B6DAA9" w14:textId="77777777" w:rsidR="007566D1" w:rsidRDefault="007566D1">
      <w:pPr>
        <w:spacing w:line="385" w:lineRule="exact"/>
        <w:rPr>
          <w:sz w:val="20"/>
          <w:szCs w:val="20"/>
        </w:rPr>
      </w:pPr>
    </w:p>
    <w:p w14:paraId="47B6DAAA" w14:textId="77777777" w:rsidR="007566D1" w:rsidRDefault="00A93B70">
      <w:pPr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47B6DB3B" wp14:editId="47B6DB3C">
            <wp:extent cx="203200" cy="203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Public Vocational Training Institute of Evosmos(Δ.I.E.K)</w:t>
      </w:r>
    </w:p>
    <w:p w14:paraId="47B6DAAB" w14:textId="77777777" w:rsidR="007566D1" w:rsidRDefault="007566D1">
      <w:pPr>
        <w:sectPr w:rsidR="007566D1">
          <w:pgSz w:w="12240" w:h="15840"/>
          <w:pgMar w:top="1076" w:right="1440" w:bottom="0" w:left="960" w:header="0" w:footer="0" w:gutter="0"/>
          <w:cols w:space="720" w:equalWidth="0">
            <w:col w:w="9840"/>
          </w:cols>
        </w:sectPr>
      </w:pPr>
    </w:p>
    <w:p w14:paraId="47B6DAAC" w14:textId="77777777" w:rsidR="007566D1" w:rsidRDefault="007566D1">
      <w:pPr>
        <w:spacing w:line="284" w:lineRule="exact"/>
        <w:rPr>
          <w:sz w:val="20"/>
          <w:szCs w:val="20"/>
        </w:rPr>
      </w:pPr>
    </w:p>
    <w:p w14:paraId="47B6DAAD" w14:textId="77777777" w:rsidR="007566D1" w:rsidRDefault="00A93B70">
      <w:pPr>
        <w:spacing w:line="255" w:lineRule="exact"/>
        <w:ind w:left="410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color w:val="727272"/>
          <w:sz w:val="19"/>
          <w:szCs w:val="19"/>
        </w:rPr>
        <w:lastRenderedPageBreak/>
        <w:t>Michail Markou - page 3</w:t>
      </w:r>
    </w:p>
    <w:p w14:paraId="47B6DAAE" w14:textId="77777777" w:rsidR="007566D1" w:rsidRDefault="007566D1">
      <w:pPr>
        <w:sectPr w:rsidR="007566D1">
          <w:type w:val="continuous"/>
          <w:pgSz w:w="12240" w:h="15840"/>
          <w:pgMar w:top="1076" w:right="1440" w:bottom="0" w:left="960" w:header="0" w:footer="0" w:gutter="0"/>
          <w:cols w:space="720" w:equalWidth="0">
            <w:col w:w="9840"/>
          </w:cols>
        </w:sectPr>
      </w:pPr>
    </w:p>
    <w:p w14:paraId="47B6DAAF" w14:textId="77777777" w:rsidR="007566D1" w:rsidRDefault="00A93B70">
      <w:pPr>
        <w:spacing w:line="322" w:lineRule="exact"/>
        <w:ind w:left="460"/>
        <w:rPr>
          <w:sz w:val="20"/>
          <w:szCs w:val="20"/>
        </w:rPr>
      </w:pPr>
      <w:bookmarkStart w:id="3" w:name="page4"/>
      <w:bookmarkEnd w:id="3"/>
      <w:r>
        <w:rPr>
          <w:rFonts w:ascii="Arial Unicode MS" w:eastAsia="Arial Unicode MS" w:hAnsi="Arial Unicode MS" w:cs="Arial Unicode MS"/>
          <w:sz w:val="24"/>
          <w:szCs w:val="24"/>
        </w:rPr>
        <w:lastRenderedPageBreak/>
        <w:t>Computer Hardware Engineering</w:t>
      </w:r>
    </w:p>
    <w:p w14:paraId="47B6DAB0" w14:textId="77777777" w:rsidR="007566D1" w:rsidRDefault="007566D1">
      <w:pPr>
        <w:spacing w:line="19" w:lineRule="exact"/>
        <w:rPr>
          <w:sz w:val="20"/>
          <w:szCs w:val="20"/>
        </w:rPr>
      </w:pPr>
    </w:p>
    <w:p w14:paraId="47B6DAB1" w14:textId="77777777" w:rsidR="007566D1" w:rsidRDefault="00A93B70">
      <w:pPr>
        <w:spacing w:line="268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2017 - 2019</w:t>
      </w:r>
    </w:p>
    <w:p w14:paraId="47B6DAB2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B3" w14:textId="77777777" w:rsidR="007566D1" w:rsidRDefault="00A93B70">
      <w:pPr>
        <w:spacing w:line="268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Professors:</w:t>
      </w:r>
    </w:p>
    <w:p w14:paraId="47B6DAB4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B5" w14:textId="77777777" w:rsidR="007566D1" w:rsidRDefault="00A93B70">
      <w:pPr>
        <w:spacing w:line="280" w:lineRule="exact"/>
        <w:ind w:left="460" w:right="52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 xml:space="preserve">Boutsakelis Georgios, Christos Fragkatzis, Dimitrios Glaroudis, Eleni Babli, </w:t>
      </w:r>
      <w:r>
        <w:rPr>
          <w:rFonts w:ascii="Arial Unicode MS" w:eastAsia="Arial Unicode MS" w:hAnsi="Arial Unicode MS" w:cs="Arial Unicode MS"/>
          <w:sz w:val="20"/>
          <w:szCs w:val="20"/>
        </w:rPr>
        <w:t>Katerina Kitsiou, Michael Ustampasidis, Mountsakis Georgios, Rousis Michael, Stratos Patakidis, Tellos Giorgios</w:t>
      </w:r>
    </w:p>
    <w:p w14:paraId="47B6DAB6" w14:textId="77777777" w:rsidR="007566D1" w:rsidRDefault="007566D1">
      <w:pPr>
        <w:spacing w:line="282" w:lineRule="exact"/>
        <w:rPr>
          <w:sz w:val="20"/>
          <w:szCs w:val="20"/>
        </w:rPr>
      </w:pPr>
    </w:p>
    <w:p w14:paraId="47B6DAB7" w14:textId="77777777" w:rsidR="007566D1" w:rsidRDefault="00A93B70">
      <w:pPr>
        <w:numPr>
          <w:ilvl w:val="0"/>
          <w:numId w:val="10"/>
        </w:numPr>
        <w:tabs>
          <w:tab w:val="left" w:pos="580"/>
        </w:tabs>
        <w:spacing w:line="268" w:lineRule="exact"/>
        <w:ind w:left="58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Analog and digital electronics</w:t>
      </w:r>
    </w:p>
    <w:p w14:paraId="47B6DAB8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B9" w14:textId="77777777" w:rsidR="007566D1" w:rsidRDefault="00A93B70">
      <w:pPr>
        <w:numPr>
          <w:ilvl w:val="0"/>
          <w:numId w:val="10"/>
        </w:numPr>
        <w:tabs>
          <w:tab w:val="left" w:pos="580"/>
        </w:tabs>
        <w:spacing w:line="268" w:lineRule="exact"/>
        <w:ind w:left="58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Data communications</w:t>
      </w:r>
    </w:p>
    <w:p w14:paraId="47B6DABA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BB" w14:textId="77777777" w:rsidR="007566D1" w:rsidRDefault="00A93B70">
      <w:pPr>
        <w:numPr>
          <w:ilvl w:val="0"/>
          <w:numId w:val="10"/>
        </w:numPr>
        <w:tabs>
          <w:tab w:val="left" w:pos="580"/>
        </w:tabs>
        <w:spacing w:line="268" w:lineRule="exact"/>
        <w:ind w:left="58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Εlectrical engineering</w:t>
      </w:r>
    </w:p>
    <w:p w14:paraId="47B6DABC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BD" w14:textId="77777777" w:rsidR="007566D1" w:rsidRDefault="00A93B70">
      <w:pPr>
        <w:numPr>
          <w:ilvl w:val="0"/>
          <w:numId w:val="10"/>
        </w:numPr>
        <w:tabs>
          <w:tab w:val="left" w:pos="580"/>
        </w:tabs>
        <w:spacing w:line="268" w:lineRule="exact"/>
        <w:ind w:left="58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Operating Systems</w:t>
      </w:r>
    </w:p>
    <w:p w14:paraId="47B6DABE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BF" w14:textId="77777777" w:rsidR="007566D1" w:rsidRDefault="00A93B70">
      <w:pPr>
        <w:numPr>
          <w:ilvl w:val="0"/>
          <w:numId w:val="10"/>
        </w:numPr>
        <w:tabs>
          <w:tab w:val="left" w:pos="580"/>
        </w:tabs>
        <w:spacing w:line="268" w:lineRule="exact"/>
        <w:ind w:left="58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omputer Networks</w:t>
      </w:r>
    </w:p>
    <w:p w14:paraId="47B6DAC0" w14:textId="77777777" w:rsidR="007566D1" w:rsidRDefault="007566D1">
      <w:pPr>
        <w:spacing w:line="12" w:lineRule="exact"/>
        <w:rPr>
          <w:rFonts w:ascii="Arial Unicode MS" w:eastAsia="Arial Unicode MS" w:hAnsi="Arial Unicode MS" w:cs="Arial Unicode MS"/>
          <w:sz w:val="20"/>
          <w:szCs w:val="20"/>
        </w:rPr>
      </w:pPr>
    </w:p>
    <w:p w14:paraId="47B6DAC1" w14:textId="77777777" w:rsidR="007566D1" w:rsidRDefault="00A93B70">
      <w:pPr>
        <w:numPr>
          <w:ilvl w:val="0"/>
          <w:numId w:val="10"/>
        </w:numPr>
        <w:tabs>
          <w:tab w:val="left" w:pos="580"/>
        </w:tabs>
        <w:spacing w:line="268" w:lineRule="exact"/>
        <w:ind w:left="580" w:hanging="120"/>
        <w:rPr>
          <w:rFonts w:ascii="Arial Unicode MS" w:eastAsia="Arial Unicode MS" w:hAnsi="Arial Unicode MS" w:cs="Arial Unicode MS"/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 xml:space="preserve">Computer </w:t>
      </w:r>
      <w:r>
        <w:rPr>
          <w:rFonts w:ascii="Arial Unicode MS" w:eastAsia="Arial Unicode MS" w:hAnsi="Arial Unicode MS" w:cs="Arial Unicode MS"/>
          <w:sz w:val="20"/>
          <w:szCs w:val="20"/>
        </w:rPr>
        <w:t>Peripherals</w:t>
      </w:r>
    </w:p>
    <w:p w14:paraId="47B6DAC2" w14:textId="77777777" w:rsidR="007566D1" w:rsidRDefault="007566D1">
      <w:pPr>
        <w:spacing w:line="292" w:lineRule="exact"/>
        <w:rPr>
          <w:sz w:val="20"/>
          <w:szCs w:val="20"/>
        </w:rPr>
      </w:pPr>
    </w:p>
    <w:p w14:paraId="47B6DAC3" w14:textId="77777777" w:rsidR="007566D1" w:rsidRDefault="00A93B70">
      <w:pPr>
        <w:spacing w:line="280" w:lineRule="exact"/>
        <w:ind w:left="460" w:right="14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PC Build/Laptop repair/smartphones/tablets/Proteus/Altium Designer PCB Creation (CAD) IoT/Electronics/Mechatronics</w:t>
      </w:r>
    </w:p>
    <w:p w14:paraId="47B6DAC4" w14:textId="77777777" w:rsidR="007566D1" w:rsidRDefault="007566D1">
      <w:pPr>
        <w:spacing w:line="282" w:lineRule="exact"/>
        <w:rPr>
          <w:sz w:val="20"/>
          <w:szCs w:val="20"/>
        </w:rPr>
      </w:pPr>
    </w:p>
    <w:p w14:paraId="47B6DAC5" w14:textId="77777777" w:rsidR="007566D1" w:rsidRDefault="00A93B70">
      <w:pPr>
        <w:spacing w:line="268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-Drop out</w:t>
      </w:r>
    </w:p>
    <w:p w14:paraId="47B6DAC6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C7" w14:textId="77777777" w:rsidR="007566D1" w:rsidRDefault="00A93B70">
      <w:pPr>
        <w:spacing w:line="268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2 years</w:t>
      </w:r>
    </w:p>
    <w:p w14:paraId="47B6DAC8" w14:textId="77777777" w:rsidR="007566D1" w:rsidRDefault="007566D1">
      <w:pPr>
        <w:spacing w:line="346" w:lineRule="exact"/>
        <w:rPr>
          <w:sz w:val="20"/>
          <w:szCs w:val="20"/>
        </w:rPr>
      </w:pPr>
    </w:p>
    <w:p w14:paraId="47B6DAC9" w14:textId="77777777" w:rsidR="007566D1" w:rsidRDefault="00A93B70" w:rsidP="00F02459">
      <w:pPr>
        <w:pStyle w:val="Heading1"/>
        <w:rPr>
          <w:sz w:val="20"/>
          <w:szCs w:val="20"/>
        </w:rPr>
      </w:pPr>
      <w:r>
        <w:rPr>
          <w:rFonts w:eastAsia="Arial"/>
        </w:rPr>
        <w:t>Licenses &amp; Certifications</w:t>
      </w:r>
    </w:p>
    <w:p w14:paraId="47B6DACA" w14:textId="77777777" w:rsidR="007566D1" w:rsidRDefault="007566D1">
      <w:pPr>
        <w:spacing w:line="96" w:lineRule="exact"/>
        <w:rPr>
          <w:sz w:val="20"/>
          <w:szCs w:val="20"/>
        </w:rPr>
      </w:pPr>
    </w:p>
    <w:p w14:paraId="47B6DACB" w14:textId="77777777" w:rsidR="007566D1" w:rsidRDefault="00A93B70">
      <w:pPr>
        <w:spacing w:line="426" w:lineRule="exact"/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47B6DB3D" wp14:editId="47B6DB3E">
            <wp:extent cx="228600" cy="228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ECDL advanced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ICDL Europe</w:t>
      </w:r>
    </w:p>
    <w:p w14:paraId="47B6DACC" w14:textId="77777777" w:rsidR="007566D1" w:rsidRDefault="007566D1">
      <w:pPr>
        <w:spacing w:line="354" w:lineRule="exact"/>
        <w:rPr>
          <w:sz w:val="20"/>
          <w:szCs w:val="20"/>
        </w:rPr>
      </w:pPr>
    </w:p>
    <w:p w14:paraId="47B6DACD" w14:textId="77777777" w:rsidR="007566D1" w:rsidRDefault="00A93B70">
      <w:pPr>
        <w:spacing w:line="322" w:lineRule="exact"/>
        <w:ind w:left="46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4"/>
          <w:szCs w:val="24"/>
        </w:rPr>
        <w:t>Security Personnel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Center for Security Studies </w:t>
      </w:r>
      <w:r>
        <w:rPr>
          <w:rFonts w:ascii="Arial Unicode MS" w:eastAsia="Arial Unicode MS" w:hAnsi="Arial Unicode MS" w:cs="Arial Unicode MS"/>
          <w:sz w:val="24"/>
          <w:szCs w:val="24"/>
        </w:rPr>
        <w:t>(KEMEA)</w:t>
      </w:r>
    </w:p>
    <w:p w14:paraId="47B6DACE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6704" behindDoc="1" locked="0" layoutInCell="0" allowOverlap="1" wp14:anchorId="47B6DB3F" wp14:editId="47B6DB40">
            <wp:simplePos x="0" y="0"/>
            <wp:positionH relativeFrom="column">
              <wp:posOffset>0</wp:posOffset>
            </wp:positionH>
            <wp:positionV relativeFrom="paragraph">
              <wp:posOffset>-189865</wp:posOffset>
            </wp:positionV>
            <wp:extent cx="228600" cy="22860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CF" w14:textId="77777777" w:rsidR="007566D1" w:rsidRDefault="00A93B70">
      <w:pPr>
        <w:spacing w:line="268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11117005077</w:t>
      </w:r>
    </w:p>
    <w:p w14:paraId="47B6DAD0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AD1" w14:textId="77777777" w:rsidR="007566D1" w:rsidRDefault="007566D1">
      <w:pPr>
        <w:spacing w:line="207" w:lineRule="exact"/>
        <w:rPr>
          <w:sz w:val="20"/>
          <w:szCs w:val="20"/>
        </w:rPr>
      </w:pPr>
    </w:p>
    <w:p w14:paraId="47B6DAD2" w14:textId="77777777" w:rsidR="007566D1" w:rsidRDefault="00A93B70">
      <w:pPr>
        <w:spacing w:line="337" w:lineRule="exact"/>
        <w:ind w:left="460" w:right="880" w:hanging="439"/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47B6DB41" wp14:editId="47B6DB42">
            <wp:extent cx="203200" cy="1993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VIP close protection-ANTITERRORISM ASSISTANCE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Hellenic Federation of Martial Arts</w:t>
      </w:r>
    </w:p>
    <w:p w14:paraId="47B6DAD3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7728" behindDoc="1" locked="0" layoutInCell="0" allowOverlap="1" wp14:anchorId="47B6DB43" wp14:editId="47B6DB44">
            <wp:simplePos x="0" y="0"/>
            <wp:positionH relativeFrom="column">
              <wp:posOffset>38100</wp:posOffset>
            </wp:positionH>
            <wp:positionV relativeFrom="paragraph">
              <wp:posOffset>-285750</wp:posOffset>
            </wp:positionV>
            <wp:extent cx="101600" cy="7620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D4" w14:textId="77777777" w:rsidR="007566D1" w:rsidRDefault="007566D1">
      <w:pPr>
        <w:spacing w:line="343" w:lineRule="exact"/>
        <w:rPr>
          <w:sz w:val="20"/>
          <w:szCs w:val="20"/>
        </w:rPr>
      </w:pPr>
    </w:p>
    <w:p w14:paraId="47B6DAD5" w14:textId="77777777" w:rsidR="007566D1" w:rsidRDefault="00A93B70">
      <w:pPr>
        <w:spacing w:line="386" w:lineRule="exact"/>
        <w:ind w:left="20"/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47B6DB45" wp14:editId="47B6DB46">
            <wp:extent cx="203200" cy="2032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CHEMICAL WARFARE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Hellenic Federation of Martial Arts</w:t>
      </w:r>
    </w:p>
    <w:p w14:paraId="47B6DAD6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8752" behindDoc="1" locked="0" layoutInCell="0" allowOverlap="1" wp14:anchorId="47B6DB47" wp14:editId="47B6DB48">
            <wp:simplePos x="0" y="0"/>
            <wp:positionH relativeFrom="column">
              <wp:posOffset>38100</wp:posOffset>
            </wp:positionH>
            <wp:positionV relativeFrom="paragraph">
              <wp:posOffset>-80010</wp:posOffset>
            </wp:positionV>
            <wp:extent cx="101600" cy="7620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D7" w14:textId="77777777" w:rsidR="007566D1" w:rsidRDefault="007566D1">
      <w:pPr>
        <w:spacing w:line="367" w:lineRule="exact"/>
        <w:rPr>
          <w:sz w:val="20"/>
          <w:szCs w:val="20"/>
        </w:rPr>
      </w:pPr>
    </w:p>
    <w:p w14:paraId="47B6DAD8" w14:textId="77777777" w:rsidR="007566D1" w:rsidRDefault="00A93B70">
      <w:pPr>
        <w:spacing w:line="337" w:lineRule="exact"/>
        <w:ind w:left="460" w:right="62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4"/>
          <w:szCs w:val="24"/>
        </w:rPr>
        <w:t>Complete First Aid Training(CPR/FIRST AID/ AED/ -ADULT -CHILD - INFANT)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RESCUE TRAINING INTERNATIONAL</w:t>
      </w:r>
    </w:p>
    <w:p w14:paraId="47B6DAD9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9776" behindDoc="1" locked="0" layoutInCell="0" allowOverlap="1" wp14:anchorId="47B6DB49" wp14:editId="47B6DB4A">
            <wp:simplePos x="0" y="0"/>
            <wp:positionH relativeFrom="column">
              <wp:posOffset>0</wp:posOffset>
            </wp:positionH>
            <wp:positionV relativeFrom="paragraph">
              <wp:posOffset>-412750</wp:posOffset>
            </wp:positionV>
            <wp:extent cx="228600" cy="22860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DA" w14:textId="77777777" w:rsidR="007566D1" w:rsidRDefault="00A93B70">
      <w:pPr>
        <w:spacing w:line="252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Issued Nov 2017 - Expires Nov 2019</w:t>
      </w:r>
    </w:p>
    <w:p w14:paraId="47B6DADB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ADC" w14:textId="77777777" w:rsidR="007566D1" w:rsidRDefault="00A93B70">
      <w:pPr>
        <w:spacing w:line="268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oFAT8347</w:t>
      </w:r>
    </w:p>
    <w:p w14:paraId="47B6DADD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ADE" w14:textId="77777777" w:rsidR="007566D1" w:rsidRDefault="007566D1">
      <w:pPr>
        <w:spacing w:line="223" w:lineRule="exact"/>
        <w:rPr>
          <w:sz w:val="20"/>
          <w:szCs w:val="20"/>
        </w:rPr>
      </w:pPr>
    </w:p>
    <w:p w14:paraId="47B6DADF" w14:textId="77777777" w:rsidR="007566D1" w:rsidRDefault="00A93B70">
      <w:pPr>
        <w:spacing w:line="328" w:lineRule="exact"/>
        <w:ind w:left="460" w:right="32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Cardiopulmonary Resuscitation &amp; Automated External Defibrillator(CPR &amp; AED) </w:t>
      </w:r>
      <w:r>
        <w:rPr>
          <w:rFonts w:ascii="Arial Unicode MS" w:eastAsia="Arial Unicode MS" w:hAnsi="Arial Unicode MS" w:cs="Arial Unicode MS"/>
          <w:sz w:val="24"/>
          <w:szCs w:val="24"/>
        </w:rPr>
        <w:t>- RESCUE TRAINING INTERNATIONAL</w:t>
      </w:r>
    </w:p>
    <w:p w14:paraId="47B6DAE0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0800" behindDoc="1" locked="0" layoutInCell="0" allowOverlap="1" wp14:anchorId="47B6DB4B" wp14:editId="47B6DB4C">
            <wp:simplePos x="0" y="0"/>
            <wp:positionH relativeFrom="column">
              <wp:posOffset>0</wp:posOffset>
            </wp:positionH>
            <wp:positionV relativeFrom="paragraph">
              <wp:posOffset>-412115</wp:posOffset>
            </wp:positionV>
            <wp:extent cx="228600" cy="22860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E1" w14:textId="77777777" w:rsidR="007566D1" w:rsidRDefault="00A93B70">
      <w:pPr>
        <w:spacing w:line="254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CPR-D 4395</w:t>
      </w:r>
    </w:p>
    <w:p w14:paraId="47B6DAE2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AE3" w14:textId="77777777" w:rsidR="007566D1" w:rsidRDefault="007566D1">
      <w:pPr>
        <w:spacing w:line="207" w:lineRule="exact"/>
        <w:rPr>
          <w:sz w:val="20"/>
          <w:szCs w:val="20"/>
        </w:rPr>
      </w:pPr>
    </w:p>
    <w:p w14:paraId="47B6DAE4" w14:textId="77777777" w:rsidR="007566D1" w:rsidRDefault="00A93B70">
      <w:pPr>
        <w:spacing w:line="337" w:lineRule="exact"/>
        <w:ind w:left="460" w:right="1380" w:hanging="439"/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47B6DB4D" wp14:editId="47B6DB4E">
            <wp:extent cx="203200" cy="19939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DEFENSIVE TACTICS ARREST &amp; CONTROL TECHINQUES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HELLENIC FEDERATION OF MARTIAL ARTS</w:t>
      </w:r>
    </w:p>
    <w:p w14:paraId="47B6DAE5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1824" behindDoc="1" locked="0" layoutInCell="0" allowOverlap="1" wp14:anchorId="47B6DB4F" wp14:editId="47B6DB50">
            <wp:simplePos x="0" y="0"/>
            <wp:positionH relativeFrom="column">
              <wp:posOffset>38100</wp:posOffset>
            </wp:positionH>
            <wp:positionV relativeFrom="paragraph">
              <wp:posOffset>-285750</wp:posOffset>
            </wp:positionV>
            <wp:extent cx="101600" cy="7620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E6" w14:textId="77777777" w:rsidR="007566D1" w:rsidRDefault="007566D1">
      <w:pPr>
        <w:sectPr w:rsidR="007566D1">
          <w:pgSz w:w="12240" w:h="15840"/>
          <w:pgMar w:top="1071" w:right="1440" w:bottom="0" w:left="940" w:header="0" w:footer="0" w:gutter="0"/>
          <w:cols w:space="720" w:equalWidth="0">
            <w:col w:w="9860"/>
          </w:cols>
        </w:sectPr>
      </w:pPr>
    </w:p>
    <w:p w14:paraId="47B6DAE7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AE8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AE9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AEA" w14:textId="77777777" w:rsidR="007566D1" w:rsidRDefault="007566D1">
      <w:pPr>
        <w:spacing w:line="272" w:lineRule="exact"/>
        <w:rPr>
          <w:sz w:val="20"/>
          <w:szCs w:val="20"/>
        </w:rPr>
      </w:pPr>
    </w:p>
    <w:p w14:paraId="47B6DAEB" w14:textId="77777777" w:rsidR="007566D1" w:rsidRDefault="00A93B70">
      <w:pPr>
        <w:spacing w:line="255" w:lineRule="exact"/>
        <w:ind w:left="412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color w:val="727272"/>
          <w:sz w:val="19"/>
          <w:szCs w:val="19"/>
        </w:rPr>
        <w:lastRenderedPageBreak/>
        <w:t>Michail Markou - page 4</w:t>
      </w:r>
    </w:p>
    <w:p w14:paraId="47B6DAEC" w14:textId="77777777" w:rsidR="007566D1" w:rsidRDefault="007566D1">
      <w:pPr>
        <w:sectPr w:rsidR="007566D1">
          <w:type w:val="continuous"/>
          <w:pgSz w:w="12240" w:h="15840"/>
          <w:pgMar w:top="1071" w:right="1440" w:bottom="0" w:left="940" w:header="0" w:footer="0" w:gutter="0"/>
          <w:cols w:space="720" w:equalWidth="0">
            <w:col w:w="9860"/>
          </w:cols>
        </w:sectPr>
      </w:pPr>
    </w:p>
    <w:p w14:paraId="47B6DAED" w14:textId="77777777" w:rsidR="007566D1" w:rsidRDefault="00A93B70">
      <w:pPr>
        <w:spacing w:line="337" w:lineRule="exact"/>
        <w:ind w:left="460" w:right="1220" w:hanging="439"/>
        <w:rPr>
          <w:sz w:val="20"/>
          <w:szCs w:val="20"/>
        </w:rPr>
      </w:pPr>
      <w:bookmarkStart w:id="4" w:name="page5"/>
      <w:bookmarkEnd w:id="4"/>
      <w:r>
        <w:rPr>
          <w:noProof/>
          <w:sz w:val="1"/>
          <w:szCs w:val="1"/>
        </w:rPr>
        <w:lastRenderedPageBreak/>
        <w:drawing>
          <wp:inline distT="0" distB="0" distL="0" distR="0" wp14:anchorId="47B6DB51" wp14:editId="47B6DB52">
            <wp:extent cx="203200" cy="19939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INTELLIGENCE/INFORMATION SECURITY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HELLENIC FEDERATION OF MARTIAL ARTS</w:t>
      </w:r>
    </w:p>
    <w:p w14:paraId="47B6DAEE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2848" behindDoc="1" locked="0" layoutInCell="0" allowOverlap="1" wp14:anchorId="47B6DB53" wp14:editId="47B6DB54">
            <wp:simplePos x="0" y="0"/>
            <wp:positionH relativeFrom="column">
              <wp:posOffset>38100</wp:posOffset>
            </wp:positionH>
            <wp:positionV relativeFrom="paragraph">
              <wp:posOffset>-285750</wp:posOffset>
            </wp:positionV>
            <wp:extent cx="101600" cy="7620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EF" w14:textId="77777777" w:rsidR="007566D1" w:rsidRDefault="007566D1">
      <w:pPr>
        <w:spacing w:line="379" w:lineRule="exact"/>
        <w:rPr>
          <w:sz w:val="20"/>
          <w:szCs w:val="20"/>
        </w:rPr>
      </w:pPr>
    </w:p>
    <w:p w14:paraId="47B6DAF0" w14:textId="77777777" w:rsidR="007566D1" w:rsidRDefault="00A93B70">
      <w:pPr>
        <w:spacing w:line="337" w:lineRule="exact"/>
        <w:ind w:left="460" w:right="700" w:hanging="439"/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47B6DB55" wp14:editId="47B6DB56">
            <wp:extent cx="203200" cy="19939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VULNERABLE TARGETS GUARDING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- HELLENIC FEDERATION OF MARTIAL ARTS</w:t>
      </w:r>
    </w:p>
    <w:p w14:paraId="47B6DAF1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3872" behindDoc="1" locked="0" layoutInCell="0" allowOverlap="1" wp14:anchorId="47B6DB57" wp14:editId="47B6DB58">
            <wp:simplePos x="0" y="0"/>
            <wp:positionH relativeFrom="column">
              <wp:posOffset>38100</wp:posOffset>
            </wp:positionH>
            <wp:positionV relativeFrom="paragraph">
              <wp:posOffset>-285750</wp:posOffset>
            </wp:positionV>
            <wp:extent cx="101600" cy="7620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F2" w14:textId="77777777" w:rsidR="007566D1" w:rsidRDefault="007566D1">
      <w:pPr>
        <w:spacing w:line="343" w:lineRule="exact"/>
        <w:rPr>
          <w:sz w:val="20"/>
          <w:szCs w:val="20"/>
        </w:rPr>
      </w:pPr>
    </w:p>
    <w:p w14:paraId="47B6DAF3" w14:textId="77777777" w:rsidR="007566D1" w:rsidRDefault="00A93B70">
      <w:pPr>
        <w:spacing w:line="386" w:lineRule="exact"/>
        <w:ind w:left="20"/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47B6DB59" wp14:editId="47B6DB5A">
            <wp:extent cx="203200" cy="2032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C1 English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TIE</w:t>
      </w:r>
    </w:p>
    <w:p w14:paraId="47B6DAF4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4896" behindDoc="1" locked="0" layoutInCell="0" allowOverlap="1" wp14:anchorId="47B6DB5B" wp14:editId="47B6DB5C">
            <wp:simplePos x="0" y="0"/>
            <wp:positionH relativeFrom="column">
              <wp:posOffset>38100</wp:posOffset>
            </wp:positionH>
            <wp:positionV relativeFrom="paragraph">
              <wp:posOffset>-80010</wp:posOffset>
            </wp:positionV>
            <wp:extent cx="101600" cy="7620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F5" w14:textId="77777777" w:rsidR="007566D1" w:rsidRDefault="007566D1">
      <w:pPr>
        <w:spacing w:line="324" w:lineRule="exact"/>
        <w:rPr>
          <w:sz w:val="20"/>
          <w:szCs w:val="20"/>
        </w:rPr>
      </w:pPr>
    </w:p>
    <w:p w14:paraId="47B6DAF6" w14:textId="77777777" w:rsidR="007566D1" w:rsidRDefault="00A93B70">
      <w:pPr>
        <w:spacing w:line="426" w:lineRule="exact"/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47B6DB5D" wp14:editId="47B6DB5E">
            <wp:extent cx="228600" cy="228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Information Security and Digital Forensics (ISDF)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Μητροπολιτικό Κολλέγιο</w:t>
      </w:r>
    </w:p>
    <w:p w14:paraId="47B6DAF7" w14:textId="77777777" w:rsidR="007566D1" w:rsidRDefault="007566D1">
      <w:pPr>
        <w:spacing w:line="311" w:lineRule="exact"/>
        <w:rPr>
          <w:sz w:val="20"/>
          <w:szCs w:val="20"/>
        </w:rPr>
      </w:pPr>
    </w:p>
    <w:p w14:paraId="47B6DAF8" w14:textId="77777777" w:rsidR="007566D1" w:rsidRDefault="00A93B70">
      <w:pPr>
        <w:spacing w:line="426" w:lineRule="exact"/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47B6DB5F" wp14:editId="47B6DB60">
            <wp:extent cx="228600" cy="2286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The Landscape of Digital Learning in 2021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Μητροπολιτικό Κολλέγιο</w:t>
      </w:r>
    </w:p>
    <w:p w14:paraId="47B6DAF9" w14:textId="77777777" w:rsidR="007566D1" w:rsidRDefault="007566D1">
      <w:pPr>
        <w:spacing w:line="354" w:lineRule="exact"/>
        <w:rPr>
          <w:sz w:val="20"/>
          <w:szCs w:val="20"/>
        </w:rPr>
      </w:pPr>
    </w:p>
    <w:p w14:paraId="47B6DAFA" w14:textId="77777777" w:rsidR="007566D1" w:rsidRDefault="00A93B70">
      <w:pPr>
        <w:spacing w:line="322" w:lineRule="exact"/>
        <w:ind w:left="46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4"/>
          <w:szCs w:val="24"/>
        </w:rPr>
        <w:t xml:space="preserve">Cisco Certified Network Associate </w:t>
      </w:r>
      <w:r>
        <w:rPr>
          <w:rFonts w:ascii="Arial" w:eastAsia="Arial" w:hAnsi="Arial" w:cs="Arial"/>
          <w:b/>
          <w:bCs/>
          <w:sz w:val="24"/>
          <w:szCs w:val="24"/>
        </w:rPr>
        <w:t>(CCNA)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Mediterranean College</w:t>
      </w:r>
    </w:p>
    <w:p w14:paraId="47B6DAFB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5920" behindDoc="1" locked="0" layoutInCell="0" allowOverlap="1" wp14:anchorId="47B6DB61" wp14:editId="47B6DB62">
            <wp:simplePos x="0" y="0"/>
            <wp:positionH relativeFrom="column">
              <wp:posOffset>0</wp:posOffset>
            </wp:positionH>
            <wp:positionV relativeFrom="paragraph">
              <wp:posOffset>-189865</wp:posOffset>
            </wp:positionV>
            <wp:extent cx="228600" cy="22860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AFC" w14:textId="77777777" w:rsidR="007566D1" w:rsidRDefault="00A93B70">
      <w:pPr>
        <w:spacing w:line="268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Mediterranean Professional Studies - Not official Cisco certification</w:t>
      </w:r>
    </w:p>
    <w:p w14:paraId="47B6DAFD" w14:textId="77777777" w:rsidR="007566D1" w:rsidRDefault="007566D1">
      <w:pPr>
        <w:spacing w:line="346" w:lineRule="exact"/>
        <w:rPr>
          <w:sz w:val="20"/>
          <w:szCs w:val="20"/>
        </w:rPr>
      </w:pPr>
    </w:p>
    <w:p w14:paraId="47B6DAFE" w14:textId="77777777" w:rsidR="007566D1" w:rsidRDefault="00A93B70">
      <w:pPr>
        <w:ind w:left="2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8"/>
          <w:szCs w:val="28"/>
        </w:rPr>
        <w:t>Skills</w:t>
      </w:r>
    </w:p>
    <w:p w14:paraId="47B6DAFF" w14:textId="77777777" w:rsidR="007566D1" w:rsidRDefault="007566D1">
      <w:pPr>
        <w:spacing w:line="65" w:lineRule="exact"/>
        <w:rPr>
          <w:sz w:val="20"/>
          <w:szCs w:val="20"/>
        </w:rPr>
      </w:pPr>
    </w:p>
    <w:p w14:paraId="47B6DB00" w14:textId="77777777" w:rsidR="007566D1" w:rsidRDefault="00A93B70">
      <w:pPr>
        <w:spacing w:line="280" w:lineRule="exact"/>
        <w:ind w:left="140" w:right="8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Software Development • Game Development • Reverse Engineering • ITIL • Architectural Design • Project Management • Information Security • 3D Mod</w:t>
      </w:r>
      <w:r>
        <w:rPr>
          <w:rFonts w:ascii="Arial Unicode MS" w:eastAsia="Arial Unicode MS" w:hAnsi="Arial Unicode MS" w:cs="Arial Unicode MS"/>
          <w:sz w:val="20"/>
          <w:szCs w:val="20"/>
        </w:rPr>
        <w:t>eling • Web Development • Photography</w:t>
      </w:r>
    </w:p>
    <w:p w14:paraId="47B6DB01" w14:textId="77777777" w:rsidR="007566D1" w:rsidRDefault="007566D1">
      <w:pPr>
        <w:spacing w:line="175" w:lineRule="exact"/>
        <w:rPr>
          <w:sz w:val="20"/>
          <w:szCs w:val="20"/>
        </w:rPr>
      </w:pPr>
    </w:p>
    <w:p w14:paraId="47B6DB02" w14:textId="77777777" w:rsidR="007566D1" w:rsidRDefault="00A93B70">
      <w:pPr>
        <w:ind w:left="2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8"/>
          <w:szCs w:val="28"/>
        </w:rPr>
        <w:t>Honors &amp; Awards</w:t>
      </w:r>
    </w:p>
    <w:p w14:paraId="47B6DB03" w14:textId="77777777" w:rsidR="007566D1" w:rsidRDefault="007566D1">
      <w:pPr>
        <w:spacing w:line="156" w:lineRule="exact"/>
        <w:rPr>
          <w:sz w:val="20"/>
          <w:szCs w:val="20"/>
        </w:rPr>
      </w:pPr>
    </w:p>
    <w:p w14:paraId="47B6DB04" w14:textId="77777777" w:rsidR="007566D1" w:rsidRDefault="00A93B70">
      <w:pPr>
        <w:spacing w:line="331" w:lineRule="exact"/>
        <w:ind w:left="460" w:right="300" w:hanging="439"/>
        <w:rPr>
          <w:sz w:val="20"/>
          <w:szCs w:val="20"/>
        </w:rPr>
      </w:pPr>
      <w:r>
        <w:rPr>
          <w:noProof/>
          <w:sz w:val="1"/>
          <w:szCs w:val="1"/>
        </w:rPr>
        <w:drawing>
          <wp:inline distT="0" distB="0" distL="0" distR="0" wp14:anchorId="47B6DB63" wp14:editId="47B6DB64">
            <wp:extent cx="203200" cy="2032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bCs/>
          <w:sz w:val="24"/>
          <w:szCs w:val="24"/>
        </w:rPr>
        <w:t xml:space="preserve"> Greek Championship Heavy Weight Strength- powerlifting (Hellenic powerlifting Federation)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- 1st</w:t>
      </w:r>
    </w:p>
    <w:p w14:paraId="47B6DB05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6944" behindDoc="1" locked="0" layoutInCell="0" allowOverlap="1" wp14:anchorId="47B6DB65" wp14:editId="47B6DB66">
            <wp:simplePos x="0" y="0"/>
            <wp:positionH relativeFrom="column">
              <wp:posOffset>38100</wp:posOffset>
            </wp:positionH>
            <wp:positionV relativeFrom="paragraph">
              <wp:posOffset>-288290</wp:posOffset>
            </wp:positionV>
            <wp:extent cx="101600" cy="76200"/>
            <wp:effectExtent l="0" t="0" r="0" b="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B06" w14:textId="77777777" w:rsidR="007566D1" w:rsidRDefault="00A93B70">
      <w:pPr>
        <w:spacing w:line="248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Sep 2015</w:t>
      </w:r>
    </w:p>
    <w:p w14:paraId="47B6DB07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B08" w14:textId="77777777" w:rsidR="007566D1" w:rsidRDefault="00A93B70">
      <w:pPr>
        <w:spacing w:line="268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Gold Medal</w:t>
      </w:r>
    </w:p>
    <w:p w14:paraId="47B6DB09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0A" w14:textId="77777777" w:rsidR="007566D1" w:rsidRDefault="007566D1">
      <w:pPr>
        <w:spacing w:line="223" w:lineRule="exact"/>
        <w:rPr>
          <w:sz w:val="20"/>
          <w:szCs w:val="20"/>
        </w:rPr>
      </w:pPr>
    </w:p>
    <w:p w14:paraId="47B6DB0B" w14:textId="77777777" w:rsidR="007566D1" w:rsidRDefault="00A93B70">
      <w:pPr>
        <w:ind w:left="460"/>
        <w:rPr>
          <w:sz w:val="20"/>
          <w:szCs w:val="20"/>
        </w:rPr>
      </w:pPr>
      <w:r>
        <w:rPr>
          <w:rFonts w:ascii="Arial" w:eastAsia="Arial" w:hAnsi="Arial" w:cs="Arial"/>
          <w:b/>
          <w:bCs/>
          <w:sz w:val="24"/>
          <w:szCs w:val="24"/>
        </w:rPr>
        <w:t>SCP-MMA Strength Challenge Pro</w:t>
      </w:r>
    </w:p>
    <w:p w14:paraId="47B6DB0C" w14:textId="77777777" w:rsidR="007566D1" w:rsidRDefault="00A93B70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7968" behindDoc="1" locked="0" layoutInCell="0" allowOverlap="1" wp14:anchorId="47B6DB67" wp14:editId="47B6DB68">
            <wp:simplePos x="0" y="0"/>
            <wp:positionH relativeFrom="column">
              <wp:posOffset>12700</wp:posOffset>
            </wp:positionH>
            <wp:positionV relativeFrom="paragraph">
              <wp:posOffset>-171450</wp:posOffset>
            </wp:positionV>
            <wp:extent cx="203200" cy="20320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7B6DB0D" w14:textId="77777777" w:rsidR="007566D1" w:rsidRDefault="007566D1">
      <w:pPr>
        <w:spacing w:line="29" w:lineRule="exact"/>
        <w:rPr>
          <w:sz w:val="20"/>
          <w:szCs w:val="20"/>
        </w:rPr>
      </w:pPr>
    </w:p>
    <w:p w14:paraId="47B6DB0E" w14:textId="77777777" w:rsidR="007566D1" w:rsidRDefault="00A93B70">
      <w:pPr>
        <w:spacing w:line="268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Sep 2016</w:t>
      </w:r>
    </w:p>
    <w:p w14:paraId="47B6DB0F" w14:textId="77777777" w:rsidR="007566D1" w:rsidRDefault="007566D1">
      <w:pPr>
        <w:spacing w:line="12" w:lineRule="exact"/>
        <w:rPr>
          <w:sz w:val="20"/>
          <w:szCs w:val="20"/>
        </w:rPr>
      </w:pPr>
    </w:p>
    <w:p w14:paraId="47B6DB10" w14:textId="77777777" w:rsidR="007566D1" w:rsidRDefault="00A93B70">
      <w:pPr>
        <w:spacing w:line="268" w:lineRule="exact"/>
        <w:ind w:left="46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0"/>
          <w:szCs w:val="20"/>
        </w:rPr>
        <w:t>Thessaloniki-Vellidio Convention Center</w:t>
      </w:r>
    </w:p>
    <w:p w14:paraId="47B6DB11" w14:textId="77777777" w:rsidR="007566D1" w:rsidRDefault="007566D1">
      <w:pPr>
        <w:sectPr w:rsidR="007566D1">
          <w:pgSz w:w="12240" w:h="15840"/>
          <w:pgMar w:top="1151" w:right="1440" w:bottom="0" w:left="940" w:header="0" w:footer="0" w:gutter="0"/>
          <w:cols w:space="720" w:equalWidth="0">
            <w:col w:w="9860"/>
          </w:cols>
        </w:sectPr>
      </w:pPr>
    </w:p>
    <w:p w14:paraId="47B6DB12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3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4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5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6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7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8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9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A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B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C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D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E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1F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20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21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22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23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24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25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26" w14:textId="77777777" w:rsidR="007566D1" w:rsidRDefault="007566D1">
      <w:pPr>
        <w:spacing w:line="200" w:lineRule="exact"/>
        <w:rPr>
          <w:sz w:val="20"/>
          <w:szCs w:val="20"/>
        </w:rPr>
      </w:pPr>
    </w:p>
    <w:p w14:paraId="47B6DB27" w14:textId="77777777" w:rsidR="007566D1" w:rsidRDefault="007566D1">
      <w:pPr>
        <w:spacing w:line="295" w:lineRule="exact"/>
        <w:rPr>
          <w:sz w:val="20"/>
          <w:szCs w:val="20"/>
        </w:rPr>
      </w:pPr>
    </w:p>
    <w:p w14:paraId="47B6DB28" w14:textId="77777777" w:rsidR="007566D1" w:rsidRDefault="00A93B70">
      <w:pPr>
        <w:spacing w:line="255" w:lineRule="exact"/>
        <w:ind w:left="412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color w:val="727272"/>
          <w:sz w:val="19"/>
          <w:szCs w:val="19"/>
        </w:rPr>
        <w:t>Michail Markou - page 5</w:t>
      </w:r>
    </w:p>
    <w:sectPr w:rsidR="007566D1">
      <w:type w:val="continuous"/>
      <w:pgSz w:w="12240" w:h="15840"/>
      <w:pgMar w:top="1151" w:right="1440" w:bottom="0" w:left="940" w:header="0" w:footer="0" w:gutter="0"/>
      <w:cols w:space="720" w:equalWidth="0">
        <w:col w:w="98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9F3F1" w14:textId="77777777" w:rsidR="00D2356E" w:rsidRDefault="00D2356E" w:rsidP="00D2356E">
      <w:r>
        <w:separator/>
      </w:r>
    </w:p>
  </w:endnote>
  <w:endnote w:type="continuationSeparator" w:id="0">
    <w:p w14:paraId="04D62F35" w14:textId="77777777" w:rsidR="00D2356E" w:rsidRDefault="00D2356E" w:rsidP="00D235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1E208" w14:textId="77777777" w:rsidR="00D2356E" w:rsidRDefault="00D235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04670" w14:textId="77777777" w:rsidR="00D2356E" w:rsidRDefault="00D2356E" w:rsidP="00D2356E">
      <w:r>
        <w:separator/>
      </w:r>
    </w:p>
  </w:footnote>
  <w:footnote w:type="continuationSeparator" w:id="0">
    <w:p w14:paraId="0AE9DF62" w14:textId="77777777" w:rsidR="00D2356E" w:rsidRDefault="00D2356E" w:rsidP="00D235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00854"/>
    <w:multiLevelType w:val="hybridMultilevel"/>
    <w:tmpl w:val="0E564D46"/>
    <w:lvl w:ilvl="0" w:tplc="F14CAF18">
      <w:start w:val="1"/>
      <w:numFmt w:val="bullet"/>
      <w:lvlText w:val="•"/>
      <w:lvlJc w:val="left"/>
    </w:lvl>
    <w:lvl w:ilvl="1" w:tplc="AB649EBE">
      <w:numFmt w:val="decimal"/>
      <w:lvlText w:val=""/>
      <w:lvlJc w:val="left"/>
    </w:lvl>
    <w:lvl w:ilvl="2" w:tplc="8280CAEA">
      <w:numFmt w:val="decimal"/>
      <w:lvlText w:val=""/>
      <w:lvlJc w:val="left"/>
    </w:lvl>
    <w:lvl w:ilvl="3" w:tplc="2A1CCFE6">
      <w:numFmt w:val="decimal"/>
      <w:lvlText w:val=""/>
      <w:lvlJc w:val="left"/>
    </w:lvl>
    <w:lvl w:ilvl="4" w:tplc="244C0002">
      <w:numFmt w:val="decimal"/>
      <w:lvlText w:val=""/>
      <w:lvlJc w:val="left"/>
    </w:lvl>
    <w:lvl w:ilvl="5" w:tplc="B066C1DA">
      <w:numFmt w:val="decimal"/>
      <w:lvlText w:val=""/>
      <w:lvlJc w:val="left"/>
    </w:lvl>
    <w:lvl w:ilvl="6" w:tplc="5FDE326E">
      <w:numFmt w:val="decimal"/>
      <w:lvlText w:val=""/>
      <w:lvlJc w:val="left"/>
    </w:lvl>
    <w:lvl w:ilvl="7" w:tplc="F6B2BD98">
      <w:numFmt w:val="decimal"/>
      <w:lvlText w:val=""/>
      <w:lvlJc w:val="left"/>
    </w:lvl>
    <w:lvl w:ilvl="8" w:tplc="1A4AFC70">
      <w:numFmt w:val="decimal"/>
      <w:lvlText w:val=""/>
      <w:lvlJc w:val="left"/>
    </w:lvl>
  </w:abstractNum>
  <w:abstractNum w:abstractNumId="1" w15:restartNumberingAfterBreak="0">
    <w:nsid w:val="28615BA2"/>
    <w:multiLevelType w:val="hybridMultilevel"/>
    <w:tmpl w:val="2FB0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141F2"/>
    <w:multiLevelType w:val="hybridMultilevel"/>
    <w:tmpl w:val="D04EFDF6"/>
    <w:lvl w:ilvl="0" w:tplc="811A4BA4">
      <w:start w:val="1"/>
      <w:numFmt w:val="bullet"/>
      <w:lvlText w:val="•"/>
      <w:lvlJc w:val="left"/>
    </w:lvl>
    <w:lvl w:ilvl="1" w:tplc="6A361B1A">
      <w:numFmt w:val="decimal"/>
      <w:lvlText w:val=""/>
      <w:lvlJc w:val="left"/>
    </w:lvl>
    <w:lvl w:ilvl="2" w:tplc="0E56636C">
      <w:numFmt w:val="decimal"/>
      <w:lvlText w:val=""/>
      <w:lvlJc w:val="left"/>
    </w:lvl>
    <w:lvl w:ilvl="3" w:tplc="BEA8E8F4">
      <w:numFmt w:val="decimal"/>
      <w:lvlText w:val=""/>
      <w:lvlJc w:val="left"/>
    </w:lvl>
    <w:lvl w:ilvl="4" w:tplc="7EDAD3E6">
      <w:numFmt w:val="decimal"/>
      <w:lvlText w:val=""/>
      <w:lvlJc w:val="left"/>
    </w:lvl>
    <w:lvl w:ilvl="5" w:tplc="D73EE5E0">
      <w:numFmt w:val="decimal"/>
      <w:lvlText w:val=""/>
      <w:lvlJc w:val="left"/>
    </w:lvl>
    <w:lvl w:ilvl="6" w:tplc="6FD48CEC">
      <w:numFmt w:val="decimal"/>
      <w:lvlText w:val=""/>
      <w:lvlJc w:val="left"/>
    </w:lvl>
    <w:lvl w:ilvl="7" w:tplc="DCC06562">
      <w:numFmt w:val="decimal"/>
      <w:lvlText w:val=""/>
      <w:lvlJc w:val="left"/>
    </w:lvl>
    <w:lvl w:ilvl="8" w:tplc="E844FA68">
      <w:numFmt w:val="decimal"/>
      <w:lvlText w:val=""/>
      <w:lvlJc w:val="left"/>
    </w:lvl>
  </w:abstractNum>
  <w:abstractNum w:abstractNumId="3" w15:restartNumberingAfterBreak="0">
    <w:nsid w:val="3D1B58BA"/>
    <w:multiLevelType w:val="hybridMultilevel"/>
    <w:tmpl w:val="9998C87A"/>
    <w:lvl w:ilvl="0" w:tplc="7F1489C4">
      <w:start w:val="1"/>
      <w:numFmt w:val="bullet"/>
      <w:lvlText w:val="•"/>
      <w:lvlJc w:val="left"/>
    </w:lvl>
    <w:lvl w:ilvl="1" w:tplc="8CAE8FA6">
      <w:numFmt w:val="decimal"/>
      <w:lvlText w:val=""/>
      <w:lvlJc w:val="left"/>
    </w:lvl>
    <w:lvl w:ilvl="2" w:tplc="7CB46B34">
      <w:numFmt w:val="decimal"/>
      <w:lvlText w:val=""/>
      <w:lvlJc w:val="left"/>
    </w:lvl>
    <w:lvl w:ilvl="3" w:tplc="0A3C19BA">
      <w:numFmt w:val="decimal"/>
      <w:lvlText w:val=""/>
      <w:lvlJc w:val="left"/>
    </w:lvl>
    <w:lvl w:ilvl="4" w:tplc="5B067C80">
      <w:numFmt w:val="decimal"/>
      <w:lvlText w:val=""/>
      <w:lvlJc w:val="left"/>
    </w:lvl>
    <w:lvl w:ilvl="5" w:tplc="D8386F3C">
      <w:numFmt w:val="decimal"/>
      <w:lvlText w:val=""/>
      <w:lvlJc w:val="left"/>
    </w:lvl>
    <w:lvl w:ilvl="6" w:tplc="DF16DA1A">
      <w:numFmt w:val="decimal"/>
      <w:lvlText w:val=""/>
      <w:lvlJc w:val="left"/>
    </w:lvl>
    <w:lvl w:ilvl="7" w:tplc="CD4E9D86">
      <w:numFmt w:val="decimal"/>
      <w:lvlText w:val=""/>
      <w:lvlJc w:val="left"/>
    </w:lvl>
    <w:lvl w:ilvl="8" w:tplc="C8005238">
      <w:numFmt w:val="decimal"/>
      <w:lvlText w:val=""/>
      <w:lvlJc w:val="left"/>
    </w:lvl>
  </w:abstractNum>
  <w:abstractNum w:abstractNumId="4" w15:restartNumberingAfterBreak="0">
    <w:nsid w:val="41B71EFB"/>
    <w:multiLevelType w:val="hybridMultilevel"/>
    <w:tmpl w:val="1292AD2A"/>
    <w:lvl w:ilvl="0" w:tplc="C3F631DA">
      <w:start w:val="1"/>
      <w:numFmt w:val="bullet"/>
      <w:lvlText w:val="•"/>
      <w:lvlJc w:val="left"/>
    </w:lvl>
    <w:lvl w:ilvl="1" w:tplc="C966EA7C">
      <w:numFmt w:val="decimal"/>
      <w:lvlText w:val=""/>
      <w:lvlJc w:val="left"/>
    </w:lvl>
    <w:lvl w:ilvl="2" w:tplc="29D42854">
      <w:numFmt w:val="decimal"/>
      <w:lvlText w:val=""/>
      <w:lvlJc w:val="left"/>
    </w:lvl>
    <w:lvl w:ilvl="3" w:tplc="85104502">
      <w:numFmt w:val="decimal"/>
      <w:lvlText w:val=""/>
      <w:lvlJc w:val="left"/>
    </w:lvl>
    <w:lvl w:ilvl="4" w:tplc="AF6098E8">
      <w:numFmt w:val="decimal"/>
      <w:lvlText w:val=""/>
      <w:lvlJc w:val="left"/>
    </w:lvl>
    <w:lvl w:ilvl="5" w:tplc="66625E5C">
      <w:numFmt w:val="decimal"/>
      <w:lvlText w:val=""/>
      <w:lvlJc w:val="left"/>
    </w:lvl>
    <w:lvl w:ilvl="6" w:tplc="7AF6978C">
      <w:numFmt w:val="decimal"/>
      <w:lvlText w:val=""/>
      <w:lvlJc w:val="left"/>
    </w:lvl>
    <w:lvl w:ilvl="7" w:tplc="4F34D80E">
      <w:numFmt w:val="decimal"/>
      <w:lvlText w:val=""/>
      <w:lvlJc w:val="left"/>
    </w:lvl>
    <w:lvl w:ilvl="8" w:tplc="501CCBC2">
      <w:numFmt w:val="decimal"/>
      <w:lvlText w:val=""/>
      <w:lvlJc w:val="left"/>
    </w:lvl>
  </w:abstractNum>
  <w:abstractNum w:abstractNumId="5" w15:restartNumberingAfterBreak="0">
    <w:nsid w:val="4DB127F8"/>
    <w:multiLevelType w:val="hybridMultilevel"/>
    <w:tmpl w:val="1554A2B6"/>
    <w:lvl w:ilvl="0" w:tplc="BD4ED6C0">
      <w:start w:val="1"/>
      <w:numFmt w:val="bullet"/>
      <w:lvlText w:val="•"/>
      <w:lvlJc w:val="left"/>
    </w:lvl>
    <w:lvl w:ilvl="1" w:tplc="368ADC30">
      <w:numFmt w:val="decimal"/>
      <w:lvlText w:val=""/>
      <w:lvlJc w:val="left"/>
    </w:lvl>
    <w:lvl w:ilvl="2" w:tplc="CCAA5442">
      <w:numFmt w:val="decimal"/>
      <w:lvlText w:val=""/>
      <w:lvlJc w:val="left"/>
    </w:lvl>
    <w:lvl w:ilvl="3" w:tplc="B80E90C2">
      <w:numFmt w:val="decimal"/>
      <w:lvlText w:val=""/>
      <w:lvlJc w:val="left"/>
    </w:lvl>
    <w:lvl w:ilvl="4" w:tplc="062AFDD4">
      <w:numFmt w:val="decimal"/>
      <w:lvlText w:val=""/>
      <w:lvlJc w:val="left"/>
    </w:lvl>
    <w:lvl w:ilvl="5" w:tplc="3F201804">
      <w:numFmt w:val="decimal"/>
      <w:lvlText w:val=""/>
      <w:lvlJc w:val="left"/>
    </w:lvl>
    <w:lvl w:ilvl="6" w:tplc="D878ED74">
      <w:numFmt w:val="decimal"/>
      <w:lvlText w:val=""/>
      <w:lvlJc w:val="left"/>
    </w:lvl>
    <w:lvl w:ilvl="7" w:tplc="3DA2EACE">
      <w:numFmt w:val="decimal"/>
      <w:lvlText w:val=""/>
      <w:lvlJc w:val="left"/>
    </w:lvl>
    <w:lvl w:ilvl="8" w:tplc="84843B04">
      <w:numFmt w:val="decimal"/>
      <w:lvlText w:val=""/>
      <w:lvlJc w:val="left"/>
    </w:lvl>
  </w:abstractNum>
  <w:abstractNum w:abstractNumId="6" w15:restartNumberingAfterBreak="0">
    <w:nsid w:val="507ED7AB"/>
    <w:multiLevelType w:val="hybridMultilevel"/>
    <w:tmpl w:val="9BA2FE0A"/>
    <w:lvl w:ilvl="0" w:tplc="6972D362">
      <w:start w:val="1"/>
      <w:numFmt w:val="bullet"/>
      <w:lvlText w:val="•"/>
      <w:lvlJc w:val="left"/>
    </w:lvl>
    <w:lvl w:ilvl="1" w:tplc="F530F1FA">
      <w:numFmt w:val="decimal"/>
      <w:lvlText w:val=""/>
      <w:lvlJc w:val="left"/>
    </w:lvl>
    <w:lvl w:ilvl="2" w:tplc="BB2AA998">
      <w:numFmt w:val="decimal"/>
      <w:lvlText w:val=""/>
      <w:lvlJc w:val="left"/>
    </w:lvl>
    <w:lvl w:ilvl="3" w:tplc="D068BB5E">
      <w:numFmt w:val="decimal"/>
      <w:lvlText w:val=""/>
      <w:lvlJc w:val="left"/>
    </w:lvl>
    <w:lvl w:ilvl="4" w:tplc="7BAE2268">
      <w:numFmt w:val="decimal"/>
      <w:lvlText w:val=""/>
      <w:lvlJc w:val="left"/>
    </w:lvl>
    <w:lvl w:ilvl="5" w:tplc="4CD26342">
      <w:numFmt w:val="decimal"/>
      <w:lvlText w:val=""/>
      <w:lvlJc w:val="left"/>
    </w:lvl>
    <w:lvl w:ilvl="6" w:tplc="3CA2858C">
      <w:numFmt w:val="decimal"/>
      <w:lvlText w:val=""/>
      <w:lvlJc w:val="left"/>
    </w:lvl>
    <w:lvl w:ilvl="7" w:tplc="F142F6D0">
      <w:numFmt w:val="decimal"/>
      <w:lvlText w:val=""/>
      <w:lvlJc w:val="left"/>
    </w:lvl>
    <w:lvl w:ilvl="8" w:tplc="3F6200D8">
      <w:numFmt w:val="decimal"/>
      <w:lvlText w:val=""/>
      <w:lvlJc w:val="left"/>
    </w:lvl>
  </w:abstractNum>
  <w:abstractNum w:abstractNumId="7" w15:restartNumberingAfterBreak="0">
    <w:nsid w:val="515F007C"/>
    <w:multiLevelType w:val="hybridMultilevel"/>
    <w:tmpl w:val="A580AF3C"/>
    <w:lvl w:ilvl="0" w:tplc="2B06093E">
      <w:start w:val="1"/>
      <w:numFmt w:val="bullet"/>
      <w:lvlText w:val="•"/>
      <w:lvlJc w:val="left"/>
    </w:lvl>
    <w:lvl w:ilvl="1" w:tplc="CF72EC92">
      <w:numFmt w:val="decimal"/>
      <w:lvlText w:val=""/>
      <w:lvlJc w:val="left"/>
    </w:lvl>
    <w:lvl w:ilvl="2" w:tplc="1AF20AD2">
      <w:numFmt w:val="decimal"/>
      <w:lvlText w:val=""/>
      <w:lvlJc w:val="left"/>
    </w:lvl>
    <w:lvl w:ilvl="3" w:tplc="70CCDABA">
      <w:numFmt w:val="decimal"/>
      <w:lvlText w:val=""/>
      <w:lvlJc w:val="left"/>
    </w:lvl>
    <w:lvl w:ilvl="4" w:tplc="C1E26F8C">
      <w:numFmt w:val="decimal"/>
      <w:lvlText w:val=""/>
      <w:lvlJc w:val="left"/>
    </w:lvl>
    <w:lvl w:ilvl="5" w:tplc="C472DD12">
      <w:numFmt w:val="decimal"/>
      <w:lvlText w:val=""/>
      <w:lvlJc w:val="left"/>
    </w:lvl>
    <w:lvl w:ilvl="6" w:tplc="92E847F6">
      <w:numFmt w:val="decimal"/>
      <w:lvlText w:val=""/>
      <w:lvlJc w:val="left"/>
    </w:lvl>
    <w:lvl w:ilvl="7" w:tplc="F778480E">
      <w:numFmt w:val="decimal"/>
      <w:lvlText w:val=""/>
      <w:lvlJc w:val="left"/>
    </w:lvl>
    <w:lvl w:ilvl="8" w:tplc="C3B8E152">
      <w:numFmt w:val="decimal"/>
      <w:lvlText w:val=""/>
      <w:lvlJc w:val="left"/>
    </w:lvl>
  </w:abstractNum>
  <w:abstractNum w:abstractNumId="8" w15:restartNumberingAfterBreak="0">
    <w:nsid w:val="5BD062C2"/>
    <w:multiLevelType w:val="hybridMultilevel"/>
    <w:tmpl w:val="B32EA412"/>
    <w:lvl w:ilvl="0" w:tplc="E71A6274">
      <w:start w:val="1"/>
      <w:numFmt w:val="bullet"/>
      <w:lvlText w:val="•"/>
      <w:lvlJc w:val="left"/>
    </w:lvl>
    <w:lvl w:ilvl="1" w:tplc="5B101166">
      <w:numFmt w:val="decimal"/>
      <w:lvlText w:val=""/>
      <w:lvlJc w:val="left"/>
    </w:lvl>
    <w:lvl w:ilvl="2" w:tplc="E44CC380">
      <w:numFmt w:val="decimal"/>
      <w:lvlText w:val=""/>
      <w:lvlJc w:val="left"/>
    </w:lvl>
    <w:lvl w:ilvl="3" w:tplc="962A7600">
      <w:numFmt w:val="decimal"/>
      <w:lvlText w:val=""/>
      <w:lvlJc w:val="left"/>
    </w:lvl>
    <w:lvl w:ilvl="4" w:tplc="70A2885A">
      <w:numFmt w:val="decimal"/>
      <w:lvlText w:val=""/>
      <w:lvlJc w:val="left"/>
    </w:lvl>
    <w:lvl w:ilvl="5" w:tplc="4A3AEFA6">
      <w:numFmt w:val="decimal"/>
      <w:lvlText w:val=""/>
      <w:lvlJc w:val="left"/>
    </w:lvl>
    <w:lvl w:ilvl="6" w:tplc="6E1822E0">
      <w:numFmt w:val="decimal"/>
      <w:lvlText w:val=""/>
      <w:lvlJc w:val="left"/>
    </w:lvl>
    <w:lvl w:ilvl="7" w:tplc="43740966">
      <w:numFmt w:val="decimal"/>
      <w:lvlText w:val=""/>
      <w:lvlJc w:val="left"/>
    </w:lvl>
    <w:lvl w:ilvl="8" w:tplc="C7AA6660">
      <w:numFmt w:val="decimal"/>
      <w:lvlText w:val=""/>
      <w:lvlJc w:val="left"/>
    </w:lvl>
  </w:abstractNum>
  <w:abstractNum w:abstractNumId="9" w15:restartNumberingAfterBreak="0">
    <w:nsid w:val="7545E146"/>
    <w:multiLevelType w:val="hybridMultilevel"/>
    <w:tmpl w:val="E534A47E"/>
    <w:lvl w:ilvl="0" w:tplc="FD203F8A">
      <w:start w:val="1"/>
      <w:numFmt w:val="bullet"/>
      <w:lvlText w:val="•"/>
      <w:lvlJc w:val="left"/>
    </w:lvl>
    <w:lvl w:ilvl="1" w:tplc="1BE6B0AC">
      <w:numFmt w:val="decimal"/>
      <w:lvlText w:val=""/>
      <w:lvlJc w:val="left"/>
    </w:lvl>
    <w:lvl w:ilvl="2" w:tplc="52BA1A3A">
      <w:numFmt w:val="decimal"/>
      <w:lvlText w:val=""/>
      <w:lvlJc w:val="left"/>
    </w:lvl>
    <w:lvl w:ilvl="3" w:tplc="9CE689F0">
      <w:numFmt w:val="decimal"/>
      <w:lvlText w:val=""/>
      <w:lvlJc w:val="left"/>
    </w:lvl>
    <w:lvl w:ilvl="4" w:tplc="35489416">
      <w:numFmt w:val="decimal"/>
      <w:lvlText w:val=""/>
      <w:lvlJc w:val="left"/>
    </w:lvl>
    <w:lvl w:ilvl="5" w:tplc="99B07FCE">
      <w:numFmt w:val="decimal"/>
      <w:lvlText w:val=""/>
      <w:lvlJc w:val="left"/>
    </w:lvl>
    <w:lvl w:ilvl="6" w:tplc="88F47130">
      <w:numFmt w:val="decimal"/>
      <w:lvlText w:val=""/>
      <w:lvlJc w:val="left"/>
    </w:lvl>
    <w:lvl w:ilvl="7" w:tplc="B1A6D83C">
      <w:numFmt w:val="decimal"/>
      <w:lvlText w:val=""/>
      <w:lvlJc w:val="left"/>
    </w:lvl>
    <w:lvl w:ilvl="8" w:tplc="0BBED826">
      <w:numFmt w:val="decimal"/>
      <w:lvlText w:val=""/>
      <w:lvlJc w:val="left"/>
    </w:lvl>
  </w:abstractNum>
  <w:abstractNum w:abstractNumId="10" w15:restartNumberingAfterBreak="0">
    <w:nsid w:val="79E2A9E3"/>
    <w:multiLevelType w:val="hybridMultilevel"/>
    <w:tmpl w:val="6C86C872"/>
    <w:lvl w:ilvl="0" w:tplc="74068B90">
      <w:start w:val="1"/>
      <w:numFmt w:val="bullet"/>
      <w:lvlText w:val="•"/>
      <w:lvlJc w:val="left"/>
    </w:lvl>
    <w:lvl w:ilvl="1" w:tplc="8E40CCB6">
      <w:numFmt w:val="decimal"/>
      <w:lvlText w:val=""/>
      <w:lvlJc w:val="left"/>
    </w:lvl>
    <w:lvl w:ilvl="2" w:tplc="EE5CF444">
      <w:numFmt w:val="decimal"/>
      <w:lvlText w:val=""/>
      <w:lvlJc w:val="left"/>
    </w:lvl>
    <w:lvl w:ilvl="3" w:tplc="6F7A202A">
      <w:numFmt w:val="decimal"/>
      <w:lvlText w:val=""/>
      <w:lvlJc w:val="left"/>
    </w:lvl>
    <w:lvl w:ilvl="4" w:tplc="54769B54">
      <w:numFmt w:val="decimal"/>
      <w:lvlText w:val=""/>
      <w:lvlJc w:val="left"/>
    </w:lvl>
    <w:lvl w:ilvl="5" w:tplc="5E54205E">
      <w:numFmt w:val="decimal"/>
      <w:lvlText w:val=""/>
      <w:lvlJc w:val="left"/>
    </w:lvl>
    <w:lvl w:ilvl="6" w:tplc="FA682D04">
      <w:numFmt w:val="decimal"/>
      <w:lvlText w:val=""/>
      <w:lvlJc w:val="left"/>
    </w:lvl>
    <w:lvl w:ilvl="7" w:tplc="500653CA">
      <w:numFmt w:val="decimal"/>
      <w:lvlText w:val=""/>
      <w:lvlJc w:val="left"/>
    </w:lvl>
    <w:lvl w:ilvl="8" w:tplc="020C07A0">
      <w:numFmt w:val="decimal"/>
      <w:lvlText w:val=""/>
      <w:lvlJc w:val="left"/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4"/>
  </w:num>
  <w:num w:numId="5">
    <w:abstractNumId w:val="10"/>
  </w:num>
  <w:num w:numId="6">
    <w:abstractNumId w:val="9"/>
  </w:num>
  <w:num w:numId="7">
    <w:abstractNumId w:val="7"/>
  </w:num>
  <w:num w:numId="8">
    <w:abstractNumId w:val="8"/>
  </w:num>
  <w:num w:numId="9">
    <w:abstractNumId w:val="0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jc2NzMxNjE0NzFU0lEKTi0uzszPAykwrAUAA5duiSwAAAA="/>
  </w:docVars>
  <w:rsids>
    <w:rsidRoot w:val="007566D1"/>
    <w:rsid w:val="000A2076"/>
    <w:rsid w:val="000E4EE5"/>
    <w:rsid w:val="0014155F"/>
    <w:rsid w:val="00470F5F"/>
    <w:rsid w:val="004C2DB8"/>
    <w:rsid w:val="00521639"/>
    <w:rsid w:val="005B3E0E"/>
    <w:rsid w:val="005F7714"/>
    <w:rsid w:val="006D1762"/>
    <w:rsid w:val="00735938"/>
    <w:rsid w:val="007566D1"/>
    <w:rsid w:val="00775A4C"/>
    <w:rsid w:val="007E4C2A"/>
    <w:rsid w:val="008D4EDD"/>
    <w:rsid w:val="008E5DE2"/>
    <w:rsid w:val="008F769E"/>
    <w:rsid w:val="009A1059"/>
    <w:rsid w:val="009D4BAD"/>
    <w:rsid w:val="009F5BE7"/>
    <w:rsid w:val="00A01F9B"/>
    <w:rsid w:val="00A93B70"/>
    <w:rsid w:val="00BB58F6"/>
    <w:rsid w:val="00C07CD2"/>
    <w:rsid w:val="00D2356E"/>
    <w:rsid w:val="00DE5B92"/>
    <w:rsid w:val="00E67111"/>
    <w:rsid w:val="00E720FE"/>
    <w:rsid w:val="00F02459"/>
    <w:rsid w:val="00F47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6D9C2"/>
  <w15:docId w15:val="{81D73219-CA18-4820-BC8D-7C814ABFB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BE7"/>
  </w:style>
  <w:style w:type="paragraph" w:styleId="Heading1">
    <w:name w:val="heading 1"/>
    <w:basedOn w:val="Normal"/>
    <w:next w:val="Normal"/>
    <w:link w:val="Heading1Char"/>
    <w:uiPriority w:val="9"/>
    <w:qFormat/>
    <w:rsid w:val="009A1059"/>
    <w:pPr>
      <w:keepNext/>
      <w:keepLines/>
      <w:spacing w:before="240"/>
      <w:outlineLvl w:val="0"/>
    </w:pPr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2076"/>
    <w:pPr>
      <w:spacing w:after="3" w:line="259" w:lineRule="auto"/>
      <w:ind w:left="720" w:hanging="10"/>
      <w:contextualSpacing/>
    </w:pPr>
    <w:rPr>
      <w:rFonts w:ascii="Arial Unicode MS" w:eastAsia="Arial Unicode MS" w:hAnsi="Arial Unicode MS" w:cs="Arial Unicode MS"/>
      <w:color w:val="000000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A1059"/>
    <w:rPr>
      <w:rFonts w:ascii="Arial" w:eastAsiaTheme="majorEastAsia" w:hAnsi="Arial" w:cstheme="majorBidi"/>
      <w:b/>
      <w:color w:val="000000" w:themeColor="tex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235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56E"/>
  </w:style>
  <w:style w:type="paragraph" w:styleId="Footer">
    <w:name w:val="footer"/>
    <w:basedOn w:val="Normal"/>
    <w:link w:val="FooterChar"/>
    <w:uiPriority w:val="99"/>
    <w:unhideWhenUsed/>
    <w:rsid w:val="00D235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5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svg"/><Relationship Id="rId18" Type="http://schemas.openxmlformats.org/officeDocument/2006/relationships/image" Target="media/image7.png"/><Relationship Id="rId26" Type="http://schemas.openxmlformats.org/officeDocument/2006/relationships/image" Target="media/image13.png"/><Relationship Id="rId39" Type="http://schemas.openxmlformats.org/officeDocument/2006/relationships/image" Target="media/image24.png"/><Relationship Id="rId21" Type="http://schemas.openxmlformats.org/officeDocument/2006/relationships/image" Target="media/image10.svg"/><Relationship Id="rId34" Type="http://schemas.openxmlformats.org/officeDocument/2006/relationships/image" Target="media/image19.jpeg"/><Relationship Id="rId42" Type="http://schemas.openxmlformats.org/officeDocument/2006/relationships/image" Target="media/image27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sv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ichail-markou-27393b168" TargetMode="External"/><Relationship Id="rId24" Type="http://schemas.openxmlformats.org/officeDocument/2006/relationships/image" Target="media/image12.svg"/><Relationship Id="rId32" Type="http://schemas.openxmlformats.org/officeDocument/2006/relationships/image" Target="media/image17.png"/><Relationship Id="rId37" Type="http://schemas.openxmlformats.org/officeDocument/2006/relationships/image" Target="media/image22.jpeg"/><Relationship Id="rId40" Type="http://schemas.openxmlformats.org/officeDocument/2006/relationships/image" Target="media/image25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1.png"/><Relationship Id="rId28" Type="http://schemas.openxmlformats.org/officeDocument/2006/relationships/hyperlink" Target="https://www.codewars.com/users/michailkalinx" TargetMode="External"/><Relationship Id="rId36" Type="http://schemas.openxmlformats.org/officeDocument/2006/relationships/image" Target="media/image21.png"/><Relationship Id="rId10" Type="http://schemas.openxmlformats.org/officeDocument/2006/relationships/image" Target="media/image2.svg"/><Relationship Id="rId19" Type="http://schemas.openxmlformats.org/officeDocument/2006/relationships/image" Target="media/image8.svg"/><Relationship Id="rId31" Type="http://schemas.openxmlformats.org/officeDocument/2006/relationships/hyperlink" Target="https://jotunmichael.github.io/michailmarkou/" TargetMode="External"/><Relationship Id="rId44" Type="http://schemas.openxmlformats.org/officeDocument/2006/relationships/image" Target="media/image29.jpe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artstation.com/michaeljotun" TargetMode="External"/><Relationship Id="rId22" Type="http://schemas.openxmlformats.org/officeDocument/2006/relationships/hyperlink" Target="https://www.youtube.com/user/NitrousUp/playlists" TargetMode="External"/><Relationship Id="rId27" Type="http://schemas.openxmlformats.org/officeDocument/2006/relationships/image" Target="media/image14.svg"/><Relationship Id="rId30" Type="http://schemas.openxmlformats.org/officeDocument/2006/relationships/image" Target="media/image16.svg"/><Relationship Id="rId35" Type="http://schemas.openxmlformats.org/officeDocument/2006/relationships/image" Target="media/image20.jpeg"/><Relationship Id="rId43" Type="http://schemas.openxmlformats.org/officeDocument/2006/relationships/image" Target="media/image28.jpeg"/><Relationship Id="rId8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github.com/JotunMichael" TargetMode="External"/><Relationship Id="rId25" Type="http://schemas.openxmlformats.org/officeDocument/2006/relationships/hyperlink" Target="https://stackoverflow.com/users/10394956/michail-markou" TargetMode="External"/><Relationship Id="rId33" Type="http://schemas.openxmlformats.org/officeDocument/2006/relationships/image" Target="media/image18.jpeg"/><Relationship Id="rId38" Type="http://schemas.openxmlformats.org/officeDocument/2006/relationships/image" Target="media/image23.jpeg"/><Relationship Id="rId46" Type="http://schemas.openxmlformats.org/officeDocument/2006/relationships/theme" Target="theme/theme1.xml"/><Relationship Id="rId20" Type="http://schemas.openxmlformats.org/officeDocument/2006/relationships/image" Target="media/image9.png"/><Relationship Id="rId4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49F2EC2-5362-41FD-94B5-17FD7DED01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8</Pages>
  <Words>967</Words>
  <Characters>7162</Characters>
  <Application>Microsoft Office Word</Application>
  <DocSecurity>0</DocSecurity>
  <Lines>166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ichail M</cp:lastModifiedBy>
  <cp:revision>29</cp:revision>
  <dcterms:created xsi:type="dcterms:W3CDTF">2021-12-07T08:55:00Z</dcterms:created>
  <dcterms:modified xsi:type="dcterms:W3CDTF">2021-12-07T08:21:00Z</dcterms:modified>
</cp:coreProperties>
</file>